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EECF9" w14:textId="77777777" w:rsidR="004611D6" w:rsidRDefault="004611D6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40"/>
          <w:szCs w:val="40"/>
        </w:rPr>
      </w:pPr>
    </w:p>
    <w:p w14:paraId="5A44C1D1" w14:textId="75DC9C8E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40"/>
          <w:szCs w:val="40"/>
        </w:rPr>
      </w:pPr>
      <w:r>
        <w:rPr>
          <w:rStyle w:val="normaltextrun"/>
          <w:rFonts w:ascii="Book Antiqua" w:hAnsi="Book Antiqua" w:cs="Segoe UI"/>
          <w:sz w:val="40"/>
          <w:szCs w:val="40"/>
        </w:rPr>
        <w:t xml:space="preserve">Memorias </w:t>
      </w:r>
      <w:r w:rsidRPr="003A6D77">
        <w:rPr>
          <w:rStyle w:val="normaltextrun"/>
          <w:rFonts w:ascii="Book Antiqua" w:hAnsi="Book Antiqua" w:cs="Segoe UI"/>
          <w:sz w:val="40"/>
          <w:szCs w:val="40"/>
        </w:rPr>
        <w:t>R</w:t>
      </w:r>
      <w:r w:rsidR="003A6D77" w:rsidRPr="003A6D77">
        <w:rPr>
          <w:rStyle w:val="normaltextrun"/>
          <w:rFonts w:ascii="Book Antiqua" w:hAnsi="Book Antiqua" w:cs="Segoe UI"/>
          <w:sz w:val="40"/>
          <w:szCs w:val="40"/>
        </w:rPr>
        <w:t xml:space="preserve"> D</w:t>
      </w:r>
      <w:r w:rsidRPr="003A6D77">
        <w:rPr>
          <w:rStyle w:val="normaltextrun"/>
          <w:rFonts w:ascii="Book Antiqua" w:hAnsi="Book Antiqua" w:cs="Segoe UI"/>
          <w:sz w:val="40"/>
          <w:szCs w:val="40"/>
        </w:rPr>
        <w:t>ay</w:t>
      </w:r>
      <w:r w:rsidRPr="003A6D77">
        <w:rPr>
          <w:rStyle w:val="eop"/>
          <w:rFonts w:ascii="Book Antiqua" w:hAnsi="Book Antiqua" w:cs="Segoe UI"/>
          <w:sz w:val="40"/>
          <w:szCs w:val="40"/>
        </w:rPr>
        <w:t> </w:t>
      </w:r>
    </w:p>
    <w:p w14:paraId="7C9C746C" w14:textId="77777777" w:rsidR="004611D6" w:rsidRDefault="004611D6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highlight w:val="yellow"/>
        </w:rPr>
      </w:pPr>
    </w:p>
    <w:p w14:paraId="72C7B74E" w14:textId="77777777" w:rsidR="00B43CE4" w:rsidRPr="00930AC5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highlight w:val="yellow"/>
        </w:rPr>
      </w:pPr>
    </w:p>
    <w:p w14:paraId="685C5CE7" w14:textId="77777777" w:rsidR="003A6D77" w:rsidRDefault="003A6D77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40"/>
          <w:szCs w:val="40"/>
        </w:rPr>
      </w:pPr>
    </w:p>
    <w:p w14:paraId="51702254" w14:textId="41F4AF0A" w:rsidR="003A6D77" w:rsidRDefault="003A6D77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  <w:r w:rsidRPr="003A6D77">
        <w:rPr>
          <w:rStyle w:val="normaltextrun"/>
          <w:rFonts w:ascii="Book Antiqua" w:hAnsi="Book Antiqua" w:cs="Segoe UI"/>
          <w:sz w:val="28"/>
          <w:szCs w:val="28"/>
        </w:rPr>
        <w:t>Segundo encuentro nacional de usuarios de R</w:t>
      </w:r>
    </w:p>
    <w:p w14:paraId="2D130E1C" w14:textId="77777777" w:rsidR="004611D6" w:rsidRDefault="004611D6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1D857ECA" w14:textId="77777777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372BBE91" w14:textId="77777777" w:rsidR="00B43CE4" w:rsidRPr="003A6D77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2C777D33" w14:textId="3A650B52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  <w:r w:rsidRPr="003A6D77">
        <w:rPr>
          <w:rStyle w:val="normaltextrun"/>
          <w:rFonts w:ascii="Book Antiqua" w:hAnsi="Book Antiqua" w:cs="Segoe UI"/>
          <w:sz w:val="28"/>
          <w:szCs w:val="28"/>
        </w:rPr>
        <w:t>24 de noviembre de 2023</w:t>
      </w:r>
    </w:p>
    <w:p w14:paraId="7598F3D5" w14:textId="7FC4B16F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  <w:r>
        <w:rPr>
          <w:rStyle w:val="normaltextrun"/>
          <w:rFonts w:ascii="Book Antiqua" w:hAnsi="Book Antiqua" w:cs="Segoe UI"/>
          <w:sz w:val="28"/>
          <w:szCs w:val="28"/>
        </w:rPr>
        <w:t>Medellín, Antioquia</w:t>
      </w:r>
      <w:r w:rsidR="00B43CE4">
        <w:rPr>
          <w:rStyle w:val="normaltextrun"/>
          <w:rFonts w:ascii="Book Antiqua" w:hAnsi="Book Antiqua" w:cs="Segoe UI"/>
          <w:sz w:val="28"/>
          <w:szCs w:val="28"/>
        </w:rPr>
        <w:t xml:space="preserve">, </w:t>
      </w:r>
      <w:r>
        <w:rPr>
          <w:rStyle w:val="normaltextrun"/>
          <w:rFonts w:ascii="Book Antiqua" w:hAnsi="Book Antiqua" w:cs="Segoe UI"/>
          <w:sz w:val="28"/>
          <w:szCs w:val="28"/>
        </w:rPr>
        <w:t>Colombia</w:t>
      </w:r>
    </w:p>
    <w:p w14:paraId="386DBF2C" w14:textId="77777777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7774898D" w14:textId="77777777" w:rsidR="00B43CE4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25C69BA4" w14:textId="2E2CB9E6" w:rsidR="00B6355A" w:rsidRPr="003A6D77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3"/>
          <w:szCs w:val="13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236FE14" wp14:editId="34C4761B">
            <wp:simplePos x="0" y="0"/>
            <wp:positionH relativeFrom="column">
              <wp:posOffset>1696720</wp:posOffset>
            </wp:positionH>
            <wp:positionV relativeFrom="paragraph">
              <wp:posOffset>106680</wp:posOffset>
            </wp:positionV>
            <wp:extent cx="1932305" cy="1400175"/>
            <wp:effectExtent l="0" t="0" r="0" b="0"/>
            <wp:wrapTight wrapText="bothSides">
              <wp:wrapPolygon edited="0">
                <wp:start x="0" y="0"/>
                <wp:lineTo x="0" y="21355"/>
                <wp:lineTo x="21437" y="21355"/>
                <wp:lineTo x="21437" y="0"/>
                <wp:lineTo x="0" y="0"/>
              </wp:wrapPolygon>
            </wp:wrapTight>
            <wp:docPr id="693075299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075299" name="Imagen 693075299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30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0AE75D" w14:textId="739ECD09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Book Antiqua" w:hAnsi="Book Antiqua" w:cs="Segoe UI"/>
        </w:rPr>
        <w:t> </w:t>
      </w:r>
    </w:p>
    <w:p w14:paraId="73DE99E3" w14:textId="77777777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6DE722C8" w14:textId="77777777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25368A3A" w14:textId="77777777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14F9E66A" w14:textId="77777777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47B87E0D" w14:textId="77777777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2697A7E9" w14:textId="77777777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6E22A2E6" w14:textId="77777777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6DA70AA0" w14:textId="77777777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139A6380" w14:textId="77777777" w:rsidR="00B43CE4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6F788999" w14:textId="77777777" w:rsidR="00B43CE4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605AD2D2" w14:textId="41D042FF" w:rsidR="00B6355A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8"/>
          <w:szCs w:val="28"/>
        </w:rPr>
      </w:pPr>
      <w:r>
        <w:rPr>
          <w:rStyle w:val="normaltextrun"/>
          <w:rFonts w:ascii="Book Antiqua" w:hAnsi="Book Antiqua" w:cs="Segoe UI"/>
          <w:sz w:val="28"/>
          <w:szCs w:val="28"/>
        </w:rPr>
        <w:t xml:space="preserve">Editora: </w:t>
      </w:r>
      <w:r>
        <w:rPr>
          <w:rStyle w:val="normaltextrun"/>
          <w:rFonts w:ascii="Book Antiqua" w:hAnsi="Book Antiqua" w:cs="Segoe UI"/>
          <w:b/>
          <w:bCs/>
          <w:sz w:val="28"/>
          <w:szCs w:val="28"/>
        </w:rPr>
        <w:t>Olga Cecilia Usuga Manco</w:t>
      </w:r>
      <w:r>
        <w:rPr>
          <w:rStyle w:val="eop"/>
          <w:rFonts w:ascii="Book Antiqua" w:hAnsi="Book Antiqua" w:cs="Segoe UI"/>
          <w:sz w:val="28"/>
          <w:szCs w:val="28"/>
        </w:rPr>
        <w:t> </w:t>
      </w:r>
    </w:p>
    <w:p w14:paraId="17569BAE" w14:textId="4F111665" w:rsidR="00930AC5" w:rsidRPr="004611D6" w:rsidRDefault="00B6355A" w:rsidP="004611D6">
      <w:pPr>
        <w:rPr>
          <w:rFonts w:ascii="Book Antiqua" w:eastAsia="Times New Roman" w:hAnsi="Book Antiqua" w:cs="Segoe UI"/>
          <w:kern w:val="0"/>
          <w:sz w:val="28"/>
          <w:szCs w:val="28"/>
          <w:lang w:eastAsia="es-MX"/>
          <w14:ligatures w14:val="none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74789E98" wp14:editId="778EACAE">
            <wp:simplePos x="0" y="0"/>
            <wp:positionH relativeFrom="column">
              <wp:posOffset>5575271</wp:posOffset>
            </wp:positionH>
            <wp:positionV relativeFrom="paragraph">
              <wp:posOffset>3241675</wp:posOffset>
            </wp:positionV>
            <wp:extent cx="806450" cy="577215"/>
            <wp:effectExtent l="0" t="0" r="6350" b="0"/>
            <wp:wrapTight wrapText="bothSides">
              <wp:wrapPolygon edited="0">
                <wp:start x="0" y="0"/>
                <wp:lineTo x="0" y="20911"/>
                <wp:lineTo x="21430" y="20911"/>
                <wp:lineTo x="21430" y="0"/>
                <wp:lineTo x="0" y="0"/>
              </wp:wrapPolygon>
            </wp:wrapTight>
            <wp:docPr id="1591385459" name="Imagen 1591385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602035" name="Imagen 1107602035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36" t="13702" r="5069" b="18870"/>
                    <a:stretch/>
                  </pic:blipFill>
                  <pic:spPr bwMode="auto">
                    <a:xfrm>
                      <a:off x="0" y="0"/>
                      <a:ext cx="806450" cy="577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1" locked="0" layoutInCell="1" allowOverlap="1" wp14:anchorId="35DAA499" wp14:editId="4BB19ADB">
            <wp:simplePos x="0" y="0"/>
            <wp:positionH relativeFrom="column">
              <wp:posOffset>2747468</wp:posOffset>
            </wp:positionH>
            <wp:positionV relativeFrom="paragraph">
              <wp:posOffset>3245160</wp:posOffset>
            </wp:positionV>
            <wp:extent cx="2404745" cy="419100"/>
            <wp:effectExtent l="0" t="0" r="0" b="0"/>
            <wp:wrapTight wrapText="bothSides">
              <wp:wrapPolygon edited="0">
                <wp:start x="0" y="0"/>
                <wp:lineTo x="0" y="20945"/>
                <wp:lineTo x="21446" y="20945"/>
                <wp:lineTo x="21446" y="0"/>
                <wp:lineTo x="0" y="0"/>
              </wp:wrapPolygon>
            </wp:wrapTight>
            <wp:docPr id="1995591348" name="Imagen 1995591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249725" name="Imagen 1748249725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207" b="25179"/>
                    <a:stretch/>
                  </pic:blipFill>
                  <pic:spPr bwMode="auto">
                    <a:xfrm>
                      <a:off x="0" y="0"/>
                      <a:ext cx="2404745" cy="41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1" locked="0" layoutInCell="1" allowOverlap="1" wp14:anchorId="30961E88" wp14:editId="2F965194">
            <wp:simplePos x="0" y="0"/>
            <wp:positionH relativeFrom="column">
              <wp:posOffset>1307628</wp:posOffset>
            </wp:positionH>
            <wp:positionV relativeFrom="paragraph">
              <wp:posOffset>3116890</wp:posOffset>
            </wp:positionV>
            <wp:extent cx="1244600" cy="550545"/>
            <wp:effectExtent l="0" t="0" r="0" b="0"/>
            <wp:wrapTight wrapText="bothSides">
              <wp:wrapPolygon edited="0">
                <wp:start x="3086" y="0"/>
                <wp:lineTo x="882" y="1495"/>
                <wp:lineTo x="0" y="6478"/>
                <wp:lineTo x="0" y="10464"/>
                <wp:lineTo x="661" y="20927"/>
                <wp:lineTo x="6833" y="20927"/>
                <wp:lineTo x="10800" y="20429"/>
                <wp:lineTo x="18514" y="17938"/>
                <wp:lineTo x="18294" y="16443"/>
                <wp:lineTo x="21380" y="13952"/>
                <wp:lineTo x="21380" y="9965"/>
                <wp:lineTo x="17853" y="8471"/>
                <wp:lineTo x="18735" y="6478"/>
                <wp:lineTo x="4188" y="0"/>
                <wp:lineTo x="3086" y="0"/>
              </wp:wrapPolygon>
            </wp:wrapTight>
            <wp:docPr id="813843481" name="Imagen 813843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085302" name="Imagen 677085302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33" t="14841" r="8124" b="14606"/>
                    <a:stretch/>
                  </pic:blipFill>
                  <pic:spPr bwMode="auto">
                    <a:xfrm>
                      <a:off x="0" y="0"/>
                      <a:ext cx="1244600" cy="550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389CD714" wp14:editId="3A786072">
            <wp:simplePos x="0" y="0"/>
            <wp:positionH relativeFrom="column">
              <wp:posOffset>-658672</wp:posOffset>
            </wp:positionH>
            <wp:positionV relativeFrom="paragraph">
              <wp:posOffset>3188970</wp:posOffset>
            </wp:positionV>
            <wp:extent cx="1819275" cy="457200"/>
            <wp:effectExtent l="0" t="0" r="0" b="0"/>
            <wp:wrapTight wrapText="bothSides">
              <wp:wrapPolygon edited="0">
                <wp:start x="1357" y="0"/>
                <wp:lineTo x="0" y="0"/>
                <wp:lineTo x="0" y="19200"/>
                <wp:lineTo x="905" y="21000"/>
                <wp:lineTo x="3016" y="21000"/>
                <wp:lineTo x="17491" y="19800"/>
                <wp:lineTo x="21412" y="18000"/>
                <wp:lineTo x="21412" y="12600"/>
                <wp:lineTo x="20054" y="9600"/>
                <wp:lineTo x="21110" y="6600"/>
                <wp:lineTo x="20054" y="2400"/>
                <wp:lineTo x="2413" y="0"/>
                <wp:lineTo x="1357" y="0"/>
              </wp:wrapPolygon>
            </wp:wrapTight>
            <wp:docPr id="125784450" name="Imagen 125784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438131" name="Imagen 42443813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eop"/>
          <w:rFonts w:ascii="Book Antiqua" w:hAnsi="Book Antiqua" w:cs="Segoe UI"/>
          <w:sz w:val="28"/>
          <w:szCs w:val="28"/>
        </w:rPr>
        <w:br w:type="page"/>
      </w:r>
    </w:p>
    <w:p w14:paraId="709F306F" w14:textId="77777777" w:rsidR="00930AC5" w:rsidRPr="00CD2B00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32"/>
          <w:szCs w:val="32"/>
          <w:lang w:val="pt-BR"/>
        </w:rPr>
      </w:pPr>
      <w:r w:rsidRPr="00CD2B00">
        <w:rPr>
          <w:rStyle w:val="normaltextrun"/>
          <w:rFonts w:ascii="Book Antiqua" w:hAnsi="Book Antiqua" w:cs="Segoe UI"/>
          <w:b/>
          <w:bCs/>
          <w:sz w:val="32"/>
          <w:szCs w:val="32"/>
          <w:lang w:val="pt-BR"/>
        </w:rPr>
        <w:lastRenderedPageBreak/>
        <w:t>Comité Organizador</w:t>
      </w:r>
      <w:r w:rsidRPr="00CD2B00">
        <w:rPr>
          <w:rStyle w:val="eop"/>
          <w:rFonts w:ascii="Book Antiqua" w:hAnsi="Book Antiqua" w:cs="Segoe UI"/>
          <w:sz w:val="32"/>
          <w:szCs w:val="32"/>
          <w:lang w:val="pt-BR"/>
        </w:rPr>
        <w:t> </w:t>
      </w:r>
    </w:p>
    <w:p w14:paraId="1BFBF4F2" w14:textId="77777777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lang w:val="pt-BR"/>
        </w:rPr>
      </w:pPr>
      <w:r w:rsidRPr="00CD2B00">
        <w:rPr>
          <w:rStyle w:val="eop"/>
          <w:rFonts w:ascii="Book Antiqua" w:hAnsi="Book Antiqua" w:cs="Segoe UI"/>
          <w:lang w:val="pt-BR"/>
        </w:rPr>
        <w:t> </w:t>
      </w:r>
    </w:p>
    <w:p w14:paraId="06093C87" w14:textId="77777777" w:rsidR="00B43CE4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lang w:val="pt-BR"/>
        </w:rPr>
      </w:pPr>
    </w:p>
    <w:p w14:paraId="2A87628B" w14:textId="77777777" w:rsidR="00B43CE4" w:rsidRPr="00CD2B00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</w:p>
    <w:p w14:paraId="2BF0AD4D" w14:textId="77777777" w:rsidR="00930AC5" w:rsidRPr="00CD2B00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normaltextrun"/>
          <w:rFonts w:ascii="Book Antiqua" w:hAnsi="Book Antiqua" w:cs="Segoe UI"/>
          <w:b/>
          <w:bCs/>
          <w:lang w:val="pt-BR"/>
        </w:rPr>
        <w:t>Olga Cecilia Usuga Manco</w:t>
      </w:r>
      <w:r w:rsidRPr="00CD2B00">
        <w:rPr>
          <w:rStyle w:val="eop"/>
          <w:rFonts w:ascii="Book Antiqua" w:hAnsi="Book Antiqua" w:cs="Segoe UI"/>
          <w:lang w:val="pt-BR"/>
        </w:rPr>
        <w:t> </w:t>
      </w:r>
    </w:p>
    <w:p w14:paraId="4B351E17" w14:textId="373187D6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Profesora Titular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4FD03E42" w14:textId="77777777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Departamento de Ingeniería Industrial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02F14505" w14:textId="77777777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Universidad de Antioquia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7CF17886" w14:textId="77777777" w:rsidR="00930AC5" w:rsidRDefault="00000000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</w:rPr>
      </w:pPr>
      <w:hyperlink r:id="rId12" w:tgtFrame="_blank" w:history="1">
        <w:r w:rsidR="00930AC5">
          <w:rPr>
            <w:rStyle w:val="normaltextrun"/>
            <w:rFonts w:ascii="Book Antiqua" w:hAnsi="Book Antiqua" w:cs="Segoe UI"/>
            <w:color w:val="0563C1"/>
            <w:sz w:val="22"/>
            <w:szCs w:val="22"/>
            <w:u w:val="single"/>
          </w:rPr>
          <w:t>olga.usuga@udea.edu.co</w:t>
        </w:r>
      </w:hyperlink>
      <w:r w:rsidR="00930AC5"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4BC3341C" w14:textId="77777777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</w:rPr>
      </w:pPr>
    </w:p>
    <w:p w14:paraId="29D62722" w14:textId="77777777" w:rsidR="00B43CE4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</w:rPr>
      </w:pPr>
    </w:p>
    <w:p w14:paraId="60C21153" w14:textId="0EB92EAD" w:rsidR="00930AC5" w:rsidRPr="003A6D77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b/>
          <w:bCs/>
        </w:rPr>
      </w:pPr>
      <w:r w:rsidRPr="003A6D77">
        <w:rPr>
          <w:rStyle w:val="normaltextrun"/>
          <w:rFonts w:ascii="Book Antiqua" w:hAnsi="Book Antiqua" w:cs="Segoe UI"/>
          <w:b/>
          <w:bCs/>
        </w:rPr>
        <w:t xml:space="preserve">Carmen Elena Patiño Rodríguez </w:t>
      </w:r>
    </w:p>
    <w:p w14:paraId="43878786" w14:textId="77777777" w:rsidR="00930AC5" w:rsidRPr="003A6D77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</w:rPr>
      </w:pPr>
      <w:r w:rsidRPr="003A6D77">
        <w:rPr>
          <w:rStyle w:val="normaltextrun"/>
          <w:rFonts w:ascii="Book Antiqua" w:hAnsi="Book Antiqua" w:cs="Segoe UI"/>
        </w:rPr>
        <w:t>Profesora Titular</w:t>
      </w:r>
      <w:r w:rsidRPr="003A6D77">
        <w:rPr>
          <w:rStyle w:val="normaltextrun"/>
        </w:rPr>
        <w:t> </w:t>
      </w:r>
    </w:p>
    <w:p w14:paraId="4166E570" w14:textId="77777777" w:rsidR="00930AC5" w:rsidRPr="003A6D77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</w:rPr>
      </w:pPr>
      <w:r w:rsidRPr="003A6D77">
        <w:rPr>
          <w:rStyle w:val="normaltextrun"/>
          <w:rFonts w:ascii="Book Antiqua" w:hAnsi="Book Antiqua" w:cs="Segoe UI"/>
        </w:rPr>
        <w:t>Departamento de Ingeniería Industrial</w:t>
      </w:r>
      <w:r w:rsidRPr="003A6D77">
        <w:rPr>
          <w:rStyle w:val="normaltextrun"/>
        </w:rPr>
        <w:t> </w:t>
      </w:r>
    </w:p>
    <w:p w14:paraId="408D776D" w14:textId="77777777" w:rsidR="00930AC5" w:rsidRPr="003A6D77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</w:rPr>
      </w:pPr>
      <w:r w:rsidRPr="003A6D77">
        <w:rPr>
          <w:rStyle w:val="normaltextrun"/>
          <w:rFonts w:ascii="Book Antiqua" w:hAnsi="Book Antiqua" w:cs="Segoe UI"/>
        </w:rPr>
        <w:t>Universidad de Antioquia</w:t>
      </w:r>
      <w:r w:rsidRPr="003A6D77">
        <w:rPr>
          <w:rStyle w:val="normaltextrun"/>
        </w:rPr>
        <w:t> </w:t>
      </w:r>
    </w:p>
    <w:p w14:paraId="0769CC9B" w14:textId="0E2B6D36" w:rsidR="00930AC5" w:rsidRPr="00CD2B00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  <w:color w:val="0563C1"/>
          <w:sz w:val="22"/>
          <w:szCs w:val="22"/>
          <w:u w:val="single"/>
          <w:lang w:val="es-ES"/>
        </w:rPr>
      </w:pPr>
      <w:proofErr w:type="spellStart"/>
      <w:proofErr w:type="gramStart"/>
      <w:r w:rsidRPr="00CD2B00">
        <w:rPr>
          <w:rStyle w:val="normaltextrun"/>
          <w:color w:val="0563C1"/>
          <w:u w:val="single"/>
          <w:lang w:val="es-ES"/>
        </w:rPr>
        <w:t>elen</w:t>
      </w:r>
      <w:proofErr w:type="spellEnd"/>
      <w:r w:rsidRPr="00B6355A">
        <w:rPr>
          <w:rStyle w:val="normaltextrun"/>
          <w:rFonts w:ascii="Book Antiqua" w:hAnsi="Book Antiqua" w:cs="Segoe UI"/>
          <w:color w:val="0563C1"/>
          <w:sz w:val="22"/>
          <w:szCs w:val="22"/>
          <w:u w:val="single"/>
        </w:rPr>
        <w:t>a.patino</w:t>
      </w:r>
      <w:proofErr w:type="gramEnd"/>
      <w:r>
        <w:fldChar w:fldCharType="begin"/>
      </w:r>
      <w:r>
        <w:instrText>HYPERLINK "mailto:olga.usuga@udea.edu.co" \t "_blank"</w:instrText>
      </w:r>
      <w:r>
        <w:fldChar w:fldCharType="separate"/>
      </w:r>
      <w:r w:rsidRPr="00B6355A">
        <w:rPr>
          <w:rStyle w:val="normaltextrun"/>
          <w:rFonts w:ascii="Book Antiqua" w:hAnsi="Book Antiqua" w:cs="Segoe UI"/>
          <w:color w:val="0563C1"/>
          <w:sz w:val="22"/>
          <w:szCs w:val="22"/>
          <w:u w:val="single"/>
        </w:rPr>
        <w:t>@udea.edu.co</w:t>
      </w:r>
      <w:r>
        <w:rPr>
          <w:rStyle w:val="normaltextrun"/>
          <w:rFonts w:ascii="Book Antiqua" w:hAnsi="Book Antiqua" w:cs="Segoe UI"/>
          <w:color w:val="0563C1"/>
          <w:sz w:val="22"/>
          <w:szCs w:val="22"/>
          <w:u w:val="single"/>
        </w:rPr>
        <w:fldChar w:fldCharType="end"/>
      </w:r>
    </w:p>
    <w:p w14:paraId="72100DEB" w14:textId="77777777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</w:rPr>
      </w:pPr>
    </w:p>
    <w:p w14:paraId="231684C8" w14:textId="77777777" w:rsidR="00B43CE4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</w:rPr>
      </w:pPr>
    </w:p>
    <w:p w14:paraId="1F86CFF3" w14:textId="77777777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b/>
          <w:bCs/>
        </w:rPr>
        <w:t>Freddy Hernández Barajas</w:t>
      </w:r>
      <w:r>
        <w:rPr>
          <w:rStyle w:val="eop"/>
          <w:rFonts w:ascii="Book Antiqua" w:hAnsi="Book Antiqua" w:cs="Segoe UI"/>
        </w:rPr>
        <w:t> </w:t>
      </w:r>
    </w:p>
    <w:p w14:paraId="11E46C08" w14:textId="1BE68648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Profesor Asociado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03111EB7" w14:textId="77777777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Escuela de Estadística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42D4019C" w14:textId="77777777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Universidad Nacional de Colombia, sede Medellín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5A4EA12D" w14:textId="77777777" w:rsidR="00930AC5" w:rsidRDefault="00000000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hyperlink r:id="rId13" w:tgtFrame="_blank" w:history="1">
        <w:r w:rsidR="00930AC5" w:rsidRPr="00CD2B00">
          <w:rPr>
            <w:rStyle w:val="normaltextrun"/>
            <w:rFonts w:ascii="Book Antiqua" w:hAnsi="Book Antiqua" w:cs="Segoe UI"/>
            <w:color w:val="0563C1"/>
            <w:sz w:val="22"/>
            <w:szCs w:val="22"/>
            <w:u w:val="single"/>
            <w:lang w:val="es-ES"/>
          </w:rPr>
          <w:t>fhernanb@unal.edu.co</w:t>
        </w:r>
      </w:hyperlink>
      <w:r w:rsidR="00930AC5"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19670065" w14:textId="77777777" w:rsidR="00930AC5" w:rsidRPr="00B43CE4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/>
          <w:sz w:val="22"/>
          <w:szCs w:val="22"/>
        </w:rPr>
      </w:pPr>
    </w:p>
    <w:p w14:paraId="7BB136AD" w14:textId="77777777" w:rsidR="00B43CE4" w:rsidRPr="00B43CE4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/>
          <w:sz w:val="22"/>
          <w:szCs w:val="22"/>
        </w:rPr>
      </w:pPr>
    </w:p>
    <w:p w14:paraId="47E6F0EE" w14:textId="3D5026F6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Book Antiqua" w:hAnsi="Book Antiqua" w:cs="Segoe UI"/>
        </w:rPr>
        <w:t> </w:t>
      </w:r>
      <w:r>
        <w:rPr>
          <w:rStyle w:val="normaltextrun"/>
          <w:rFonts w:ascii="Book Antiqua" w:hAnsi="Book Antiqua" w:cs="Segoe UI"/>
          <w:b/>
          <w:bCs/>
        </w:rPr>
        <w:t>Romario Ademir Conto López</w:t>
      </w:r>
    </w:p>
    <w:p w14:paraId="01B5B188" w14:textId="0CFF20F9" w:rsidR="00930AC5" w:rsidRP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  <w:sz w:val="22"/>
          <w:szCs w:val="22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 xml:space="preserve">Profesor </w:t>
      </w:r>
    </w:p>
    <w:p w14:paraId="34BE18B3" w14:textId="77777777" w:rsidR="00930AC5" w:rsidRP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2"/>
          <w:szCs w:val="22"/>
        </w:rPr>
      </w:pPr>
      <w:r w:rsidRPr="00930AC5">
        <w:rPr>
          <w:rStyle w:val="normaltextrun"/>
          <w:rFonts w:ascii="Book Antiqua" w:hAnsi="Book Antiqua" w:cs="Segoe UI"/>
          <w:sz w:val="22"/>
          <w:szCs w:val="22"/>
        </w:rPr>
        <w:t>Facultad de Ciencias Económicas y Administrativas</w:t>
      </w:r>
    </w:p>
    <w:p w14:paraId="1105689C" w14:textId="1152E8EA" w:rsidR="00930AC5" w:rsidRPr="00CD2B00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  <w:sz w:val="22"/>
          <w:szCs w:val="22"/>
          <w:lang w:val="pt-BR"/>
        </w:rPr>
      </w:pPr>
      <w:r w:rsidRPr="00CD2B00">
        <w:rPr>
          <w:rStyle w:val="normaltextrun"/>
          <w:rFonts w:ascii="Book Antiqua" w:hAnsi="Book Antiqua" w:cs="Segoe UI"/>
          <w:sz w:val="22"/>
          <w:szCs w:val="22"/>
          <w:lang w:val="pt-BR"/>
        </w:rPr>
        <w:t xml:space="preserve">Instituto Tecnológico Metropolitano </w:t>
      </w:r>
    </w:p>
    <w:p w14:paraId="6B6BEDAE" w14:textId="352DA327" w:rsidR="00930AC5" w:rsidRP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color w:val="0563C1"/>
          <w:u w:val="single"/>
          <w:lang w:val="pt-BR"/>
        </w:rPr>
      </w:pPr>
      <w:r w:rsidRPr="00930AC5">
        <w:rPr>
          <w:rStyle w:val="normaltextrun"/>
          <w:color w:val="0563C1"/>
          <w:u w:val="single"/>
          <w:lang w:val="pt-BR"/>
        </w:rPr>
        <w:t>romarioconto@itm.edu.co</w:t>
      </w:r>
    </w:p>
    <w:p w14:paraId="178AD435" w14:textId="77777777" w:rsidR="00930AC5" w:rsidRPr="00C5746B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/>
          <w:sz w:val="22"/>
          <w:szCs w:val="22"/>
          <w:lang w:val="pt-BR"/>
        </w:rPr>
      </w:pPr>
      <w:r w:rsidRPr="00CD2B00">
        <w:rPr>
          <w:rStyle w:val="eop"/>
          <w:rFonts w:ascii="Book Antiqua" w:hAnsi="Book Antiqua" w:cs="Segoe UI"/>
          <w:lang w:val="pt-BR"/>
        </w:rPr>
        <w:t> </w:t>
      </w:r>
    </w:p>
    <w:p w14:paraId="7E594CE9" w14:textId="77777777" w:rsidR="00B43CE4" w:rsidRPr="00C5746B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/>
          <w:sz w:val="22"/>
          <w:szCs w:val="22"/>
          <w:lang w:val="pt-BR"/>
        </w:rPr>
      </w:pPr>
    </w:p>
    <w:p w14:paraId="43FBBD2F" w14:textId="63D03FCE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b/>
          <w:bCs/>
        </w:rPr>
        <w:t xml:space="preserve">Martha Catalina Ospina Hernández </w:t>
      </w:r>
    </w:p>
    <w:p w14:paraId="2B959C4D" w14:textId="23BE7ADB" w:rsidR="00930AC5" w:rsidRP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  <w:sz w:val="22"/>
          <w:szCs w:val="22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Profesora</w:t>
      </w:r>
    </w:p>
    <w:p w14:paraId="71239BF7" w14:textId="66ADE9AB" w:rsidR="00930AC5" w:rsidRP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2"/>
          <w:szCs w:val="22"/>
        </w:rPr>
      </w:pPr>
      <w:r w:rsidRPr="00930AC5">
        <w:rPr>
          <w:rStyle w:val="normaltextrun"/>
          <w:rFonts w:ascii="Book Antiqua" w:hAnsi="Book Antiqua" w:cs="Segoe UI"/>
          <w:sz w:val="22"/>
          <w:szCs w:val="22"/>
        </w:rPr>
        <w:t>Universidad Nacional Abierta y a Distancia  de Colombia</w:t>
      </w:r>
    </w:p>
    <w:p w14:paraId="344655A7" w14:textId="6DB9FA21" w:rsidR="00930AC5" w:rsidRPr="00930AC5" w:rsidRDefault="00000000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color w:val="0563C1"/>
          <w:u w:val="single"/>
          <w:lang w:val="pt-BR"/>
        </w:rPr>
      </w:pPr>
      <w:r>
        <w:fldChar w:fldCharType="begin"/>
      </w:r>
      <w:r w:rsidRPr="00C5746B">
        <w:rPr>
          <w:lang w:val="pt-BR"/>
        </w:rPr>
        <w:instrText>HYPERLINK "mailto:martha.ospina@unad.edu.co"</w:instrText>
      </w:r>
      <w:r>
        <w:fldChar w:fldCharType="separate"/>
      </w:r>
      <w:r w:rsidR="00930AC5" w:rsidRPr="00930AC5">
        <w:rPr>
          <w:rStyle w:val="normaltextrun"/>
          <w:color w:val="0563C1"/>
          <w:u w:val="single"/>
          <w:lang w:val="pt-BR"/>
        </w:rPr>
        <w:t>martha.ospina@unad.edu.co</w:t>
      </w:r>
      <w:r>
        <w:rPr>
          <w:rStyle w:val="normaltextrun"/>
          <w:color w:val="0563C1"/>
          <w:u w:val="single"/>
          <w:lang w:val="pt-BR"/>
        </w:rPr>
        <w:fldChar w:fldCharType="end"/>
      </w:r>
    </w:p>
    <w:p w14:paraId="2233D7B9" w14:textId="77777777" w:rsidR="00930AC5" w:rsidRPr="00CD2B00" w:rsidRDefault="00930AC5" w:rsidP="00930AC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pt-BR"/>
        </w:rPr>
      </w:pPr>
    </w:p>
    <w:p w14:paraId="06242A05" w14:textId="77777777" w:rsidR="00930AC5" w:rsidRPr="00CD2B00" w:rsidRDefault="00930AC5" w:rsidP="00930AC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pt-BR"/>
        </w:rPr>
      </w:pPr>
    </w:p>
    <w:p w14:paraId="60E87804" w14:textId="77777777" w:rsidR="00930AC5" w:rsidRPr="00CD2B00" w:rsidRDefault="00930AC5" w:rsidP="00930AC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pt-BR"/>
        </w:rPr>
      </w:pPr>
    </w:p>
    <w:p w14:paraId="323E5377" w14:textId="77777777" w:rsidR="00930AC5" w:rsidRPr="00CD2B00" w:rsidRDefault="00930AC5" w:rsidP="00930AC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pt-BR"/>
        </w:rPr>
      </w:pPr>
    </w:p>
    <w:p w14:paraId="7E70EB82" w14:textId="77777777" w:rsidR="00B6355A" w:rsidRPr="00CD2B00" w:rsidRDefault="00B6355A">
      <w:pPr>
        <w:rPr>
          <w:rStyle w:val="normaltextrun"/>
          <w:rFonts w:ascii="Book Antiqua" w:eastAsia="Times New Roman" w:hAnsi="Book Antiqua" w:cs="Segoe UI"/>
          <w:b/>
          <w:bCs/>
          <w:kern w:val="0"/>
          <w:sz w:val="32"/>
          <w:szCs w:val="32"/>
          <w:lang w:val="pt-BR" w:eastAsia="es-MX"/>
          <w14:ligatures w14:val="none"/>
        </w:rPr>
      </w:pPr>
      <w:r w:rsidRPr="00CD2B00">
        <w:rPr>
          <w:rStyle w:val="normaltextrun"/>
          <w:rFonts w:ascii="Book Antiqua" w:hAnsi="Book Antiqua" w:cs="Segoe UI"/>
          <w:b/>
          <w:bCs/>
          <w:sz w:val="32"/>
          <w:szCs w:val="32"/>
          <w:lang w:val="pt-BR"/>
        </w:rPr>
        <w:br w:type="page"/>
      </w:r>
    </w:p>
    <w:p w14:paraId="36C65CC0" w14:textId="008B6366" w:rsidR="00930AC5" w:rsidRPr="00CD2B00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32"/>
          <w:szCs w:val="32"/>
          <w:lang w:val="pt-BR"/>
        </w:rPr>
      </w:pPr>
      <w:r w:rsidRPr="00CD2B00">
        <w:rPr>
          <w:rStyle w:val="normaltextrun"/>
          <w:rFonts w:ascii="Book Antiqua" w:hAnsi="Book Antiqua" w:cs="Segoe UI"/>
          <w:b/>
          <w:bCs/>
          <w:sz w:val="32"/>
          <w:szCs w:val="32"/>
          <w:lang w:val="pt-BR"/>
        </w:rPr>
        <w:lastRenderedPageBreak/>
        <w:t>Comité Científico</w:t>
      </w:r>
      <w:r w:rsidRPr="00CD2B00">
        <w:rPr>
          <w:rStyle w:val="eop"/>
          <w:rFonts w:ascii="Book Antiqua" w:hAnsi="Book Antiqua" w:cs="Segoe UI"/>
          <w:sz w:val="32"/>
          <w:szCs w:val="32"/>
          <w:lang w:val="pt-BR"/>
        </w:rPr>
        <w:t> </w:t>
      </w:r>
    </w:p>
    <w:p w14:paraId="6EDBF73F" w14:textId="77777777" w:rsidR="008026FF" w:rsidRDefault="008026FF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</w:p>
    <w:p w14:paraId="6A4EAE3E" w14:textId="77777777" w:rsidR="00B43CE4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</w:p>
    <w:p w14:paraId="1DEDDA1D" w14:textId="77777777" w:rsidR="00B43CE4" w:rsidRPr="00CD2B00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</w:p>
    <w:p w14:paraId="45064FAD" w14:textId="77777777" w:rsidR="008026FF" w:rsidRPr="00CD2B00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normaltextrun"/>
          <w:rFonts w:ascii="Book Antiqua" w:hAnsi="Book Antiqua" w:cs="Segoe UI"/>
          <w:b/>
          <w:bCs/>
          <w:lang w:val="pt-BR"/>
        </w:rPr>
        <w:t>Olga Cecilia Usuga Manco</w:t>
      </w:r>
      <w:r w:rsidRPr="00CD2B00">
        <w:rPr>
          <w:rStyle w:val="eop"/>
          <w:rFonts w:ascii="Book Antiqua" w:hAnsi="Book Antiqua" w:cs="Segoe UI"/>
          <w:lang w:val="pt-BR"/>
        </w:rPr>
        <w:t> </w:t>
      </w:r>
    </w:p>
    <w:p w14:paraId="1E2B671B" w14:textId="77777777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Profesora Titular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021F46B0" w14:textId="77777777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Departamento de Ingeniería Industrial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04E7732E" w14:textId="77777777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Universidad de Antioquia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3E3A69C1" w14:textId="77777777" w:rsidR="008026FF" w:rsidRDefault="00000000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</w:rPr>
      </w:pPr>
      <w:hyperlink r:id="rId14" w:tgtFrame="_blank" w:history="1">
        <w:r w:rsidR="008026FF">
          <w:rPr>
            <w:rStyle w:val="normaltextrun"/>
            <w:rFonts w:ascii="Book Antiqua" w:hAnsi="Book Antiqua" w:cs="Segoe UI"/>
            <w:color w:val="0563C1"/>
            <w:sz w:val="22"/>
            <w:szCs w:val="22"/>
            <w:u w:val="single"/>
          </w:rPr>
          <w:t>olga.usuga@udea.edu.co</w:t>
        </w:r>
      </w:hyperlink>
      <w:r w:rsidR="008026FF"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61F7EADF" w14:textId="77777777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</w:rPr>
      </w:pPr>
    </w:p>
    <w:p w14:paraId="22BCD73A" w14:textId="77777777" w:rsidR="00B43CE4" w:rsidRDefault="00B43CE4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</w:rPr>
      </w:pPr>
    </w:p>
    <w:p w14:paraId="7EFA566F" w14:textId="77777777" w:rsidR="008026FF" w:rsidRPr="003A6D77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b/>
          <w:bCs/>
        </w:rPr>
      </w:pPr>
      <w:r w:rsidRPr="003A6D77">
        <w:rPr>
          <w:rStyle w:val="normaltextrun"/>
          <w:rFonts w:ascii="Book Antiqua" w:hAnsi="Book Antiqua" w:cs="Segoe UI"/>
          <w:b/>
          <w:bCs/>
        </w:rPr>
        <w:t xml:space="preserve">Carmen Elena Patiño Rodríguez </w:t>
      </w:r>
    </w:p>
    <w:p w14:paraId="64D2CFF7" w14:textId="77777777" w:rsidR="008026FF" w:rsidRPr="003A6D77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</w:rPr>
      </w:pPr>
      <w:r w:rsidRPr="003A6D77">
        <w:rPr>
          <w:rStyle w:val="normaltextrun"/>
          <w:rFonts w:ascii="Book Antiqua" w:hAnsi="Book Antiqua" w:cs="Segoe UI"/>
        </w:rPr>
        <w:t>Profesora Titular</w:t>
      </w:r>
      <w:r w:rsidRPr="003A6D77">
        <w:rPr>
          <w:rStyle w:val="normaltextrun"/>
        </w:rPr>
        <w:t> </w:t>
      </w:r>
    </w:p>
    <w:p w14:paraId="0681294D" w14:textId="77777777" w:rsidR="008026FF" w:rsidRPr="003A6D77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</w:rPr>
      </w:pPr>
      <w:r w:rsidRPr="003A6D77">
        <w:rPr>
          <w:rStyle w:val="normaltextrun"/>
          <w:rFonts w:ascii="Book Antiqua" w:hAnsi="Book Antiqua" w:cs="Segoe UI"/>
        </w:rPr>
        <w:t>Departamento de Ingeniería Industrial</w:t>
      </w:r>
      <w:r w:rsidRPr="003A6D77">
        <w:rPr>
          <w:rStyle w:val="normaltextrun"/>
        </w:rPr>
        <w:t> </w:t>
      </w:r>
    </w:p>
    <w:p w14:paraId="241A1809" w14:textId="77777777" w:rsidR="008026FF" w:rsidRPr="003A6D77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</w:rPr>
      </w:pPr>
      <w:r w:rsidRPr="003A6D77">
        <w:rPr>
          <w:rStyle w:val="normaltextrun"/>
          <w:rFonts w:ascii="Book Antiqua" w:hAnsi="Book Antiqua" w:cs="Segoe UI"/>
        </w:rPr>
        <w:t>Universidad de Antioquia</w:t>
      </w:r>
      <w:r w:rsidRPr="003A6D77">
        <w:rPr>
          <w:rStyle w:val="normaltextrun"/>
        </w:rPr>
        <w:t> </w:t>
      </w:r>
    </w:p>
    <w:p w14:paraId="1818D96E" w14:textId="77777777" w:rsidR="008026FF" w:rsidRPr="004611D6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color w:val="0563C1"/>
          <w:sz w:val="22"/>
          <w:szCs w:val="22"/>
          <w:u w:val="single"/>
          <w:lang w:val="es-ES"/>
        </w:rPr>
      </w:pPr>
      <w:r w:rsidRPr="004611D6">
        <w:rPr>
          <w:rStyle w:val="normaltextrun"/>
          <w:rFonts w:ascii="Book Antiqua" w:hAnsi="Book Antiqua" w:cs="Segoe UI"/>
          <w:color w:val="0563C1"/>
          <w:sz w:val="22"/>
          <w:szCs w:val="22"/>
          <w:u w:val="single"/>
          <w:lang w:val="es-ES"/>
        </w:rPr>
        <w:t>elena.patino</w:t>
      </w:r>
      <w:hyperlink r:id="rId15" w:tgtFrame="_blank" w:history="1">
        <w:r w:rsidRPr="00CD2B00">
          <w:rPr>
            <w:rStyle w:val="normaltextrun"/>
            <w:rFonts w:ascii="Book Antiqua" w:hAnsi="Book Antiqua" w:cs="Segoe UI"/>
            <w:color w:val="0563C1"/>
            <w:sz w:val="22"/>
            <w:szCs w:val="22"/>
            <w:u w:val="single"/>
            <w:lang w:val="es-ES"/>
          </w:rPr>
          <w:t>@udea.edu.co</w:t>
        </w:r>
      </w:hyperlink>
    </w:p>
    <w:p w14:paraId="0C5A015E" w14:textId="77777777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</w:rPr>
      </w:pPr>
    </w:p>
    <w:p w14:paraId="3D25BCD6" w14:textId="77777777" w:rsidR="00B43CE4" w:rsidRDefault="00B43CE4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</w:rPr>
      </w:pPr>
    </w:p>
    <w:p w14:paraId="73F333A9" w14:textId="77777777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b/>
          <w:bCs/>
        </w:rPr>
        <w:t>Freddy Hernández Barajas</w:t>
      </w:r>
      <w:r>
        <w:rPr>
          <w:rStyle w:val="eop"/>
          <w:rFonts w:ascii="Book Antiqua" w:hAnsi="Book Antiqua" w:cs="Segoe UI"/>
        </w:rPr>
        <w:t> </w:t>
      </w:r>
    </w:p>
    <w:p w14:paraId="5411C34B" w14:textId="77777777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Profesor Asociado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487DF979" w14:textId="77777777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Escuela de Estadística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23D88002" w14:textId="77777777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Universidad Nacional de Colombia, sede Medellín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43B39987" w14:textId="77777777" w:rsidR="008026FF" w:rsidRDefault="00000000" w:rsidP="008026F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hyperlink r:id="rId16" w:tgtFrame="_blank" w:history="1">
        <w:r w:rsidR="008026FF" w:rsidRPr="00CD2B00">
          <w:rPr>
            <w:rStyle w:val="normaltextrun"/>
            <w:rFonts w:ascii="Book Antiqua" w:hAnsi="Book Antiqua" w:cs="Segoe UI"/>
            <w:color w:val="0563C1"/>
            <w:sz w:val="22"/>
            <w:szCs w:val="22"/>
            <w:u w:val="single"/>
            <w:lang w:val="es-ES"/>
          </w:rPr>
          <w:t>fhernanb@unal.edu.co</w:t>
        </w:r>
      </w:hyperlink>
      <w:r w:rsidR="008026FF"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5C15B0D9" w14:textId="77777777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/>
          <w:sz w:val="22"/>
          <w:szCs w:val="22"/>
        </w:rPr>
      </w:pPr>
    </w:p>
    <w:p w14:paraId="09808338" w14:textId="77777777" w:rsidR="00B43CE4" w:rsidRPr="00B43CE4" w:rsidRDefault="00B43CE4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/>
          <w:sz w:val="22"/>
          <w:szCs w:val="22"/>
        </w:rPr>
      </w:pPr>
    </w:p>
    <w:p w14:paraId="5A754126" w14:textId="7ED5ACCA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Book Antiqua" w:hAnsi="Book Antiqua" w:cs="Segoe UI"/>
        </w:rPr>
        <w:t> </w:t>
      </w:r>
      <w:r>
        <w:rPr>
          <w:rStyle w:val="normaltextrun"/>
          <w:rFonts w:ascii="Book Antiqua" w:hAnsi="Book Antiqua" w:cs="Segoe UI"/>
          <w:b/>
          <w:bCs/>
        </w:rPr>
        <w:t>Romario Ademir Conto López</w:t>
      </w:r>
    </w:p>
    <w:p w14:paraId="5F513FDF" w14:textId="77777777" w:rsidR="008026FF" w:rsidRPr="00930AC5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  <w:sz w:val="22"/>
          <w:szCs w:val="22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 xml:space="preserve">Profesor </w:t>
      </w:r>
    </w:p>
    <w:p w14:paraId="4B0C2B86" w14:textId="77777777" w:rsidR="008026FF" w:rsidRPr="00930AC5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2"/>
          <w:szCs w:val="22"/>
        </w:rPr>
      </w:pPr>
      <w:r w:rsidRPr="00930AC5">
        <w:rPr>
          <w:rStyle w:val="normaltextrun"/>
          <w:rFonts w:ascii="Book Antiqua" w:hAnsi="Book Antiqua" w:cs="Segoe UI"/>
          <w:sz w:val="22"/>
          <w:szCs w:val="22"/>
        </w:rPr>
        <w:t>Facultad de Ciencias Económicas y Administrativas</w:t>
      </w:r>
    </w:p>
    <w:p w14:paraId="2CEE8188" w14:textId="77777777" w:rsidR="008026FF" w:rsidRPr="00CD2B00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  <w:sz w:val="22"/>
          <w:szCs w:val="22"/>
          <w:lang w:val="pt-BR"/>
        </w:rPr>
      </w:pPr>
      <w:r w:rsidRPr="00CD2B00">
        <w:rPr>
          <w:rStyle w:val="normaltextrun"/>
          <w:rFonts w:ascii="Book Antiqua" w:hAnsi="Book Antiqua" w:cs="Segoe UI"/>
          <w:sz w:val="22"/>
          <w:szCs w:val="22"/>
          <w:lang w:val="pt-BR"/>
        </w:rPr>
        <w:t xml:space="preserve">Instituto Tecnológico Metropolitano </w:t>
      </w:r>
    </w:p>
    <w:p w14:paraId="285BCEC3" w14:textId="66E0EFC9" w:rsidR="00B43CE4" w:rsidRDefault="00000000" w:rsidP="00B43CE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color w:val="0563C1"/>
          <w:u w:val="single"/>
          <w:lang w:val="pt-BR"/>
        </w:rPr>
      </w:pPr>
      <w:r>
        <w:fldChar w:fldCharType="begin"/>
      </w:r>
      <w:r w:rsidRPr="00C5746B">
        <w:rPr>
          <w:lang w:val="pt-BR"/>
        </w:rPr>
        <w:instrText>HYPERLINK "mailto:romarioconto@itm.edu.co"</w:instrText>
      </w:r>
      <w:r>
        <w:fldChar w:fldCharType="separate"/>
      </w:r>
      <w:r w:rsidR="00B43CE4" w:rsidRPr="00B24267">
        <w:rPr>
          <w:rStyle w:val="Hyperlink"/>
          <w:lang w:val="pt-BR"/>
        </w:rPr>
        <w:t>romarioconto@itm.edu.co</w:t>
      </w:r>
      <w:r>
        <w:rPr>
          <w:rStyle w:val="Hyperlink"/>
          <w:lang w:val="pt-BR"/>
        </w:rPr>
        <w:fldChar w:fldCharType="end"/>
      </w:r>
    </w:p>
    <w:p w14:paraId="43850992" w14:textId="77777777" w:rsidR="00B43CE4" w:rsidRPr="00C5746B" w:rsidRDefault="00B43CE4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/>
          <w:sz w:val="22"/>
          <w:szCs w:val="22"/>
          <w:lang w:val="pt-BR"/>
        </w:rPr>
      </w:pPr>
    </w:p>
    <w:p w14:paraId="25D19A19" w14:textId="77777777" w:rsidR="00930AC5" w:rsidRPr="00C5746B" w:rsidRDefault="00930AC5" w:rsidP="00B43CE4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/>
          <w:sz w:val="22"/>
          <w:szCs w:val="22"/>
          <w:lang w:val="pt-BR"/>
        </w:rPr>
      </w:pPr>
      <w:r w:rsidRPr="00C5746B">
        <w:rPr>
          <w:rStyle w:val="eop"/>
          <w:rFonts w:ascii="Book Antiqua" w:hAnsi="Book Antiqua"/>
          <w:sz w:val="22"/>
          <w:szCs w:val="22"/>
          <w:lang w:val="pt-BR"/>
        </w:rPr>
        <w:t> </w:t>
      </w:r>
    </w:p>
    <w:p w14:paraId="7511659B" w14:textId="77777777" w:rsidR="00930AC5" w:rsidRPr="00CD2B00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 w:rsidRPr="00CD2B00">
        <w:rPr>
          <w:rStyle w:val="normaltextrun"/>
          <w:rFonts w:ascii="Book Antiqua" w:hAnsi="Book Antiqua" w:cs="Segoe UI"/>
          <w:b/>
          <w:bCs/>
          <w:lang w:val="pt-BR"/>
        </w:rPr>
        <w:t>Diana Marcela Pérez Valencia</w:t>
      </w:r>
      <w:r w:rsidRPr="00CD2B00">
        <w:rPr>
          <w:rStyle w:val="eop"/>
          <w:rFonts w:ascii="Book Antiqua" w:hAnsi="Book Antiqua" w:cs="Segoe UI"/>
          <w:lang w:val="pt-BR"/>
        </w:rPr>
        <w:t> </w:t>
      </w:r>
    </w:p>
    <w:p w14:paraId="7144DE9E" w14:textId="68B74BAF" w:rsidR="00930AC5" w:rsidRPr="00C5746B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  <w:lang w:val="pt-BR"/>
        </w:rPr>
      </w:pPr>
      <w:r w:rsidRPr="00C5746B">
        <w:rPr>
          <w:rStyle w:val="normaltextrun"/>
          <w:rFonts w:ascii="Book Antiqua" w:hAnsi="Book Antiqua" w:cs="Segoe UI"/>
          <w:sz w:val="22"/>
          <w:szCs w:val="22"/>
          <w:lang w:val="pt-BR"/>
        </w:rPr>
        <w:t>BCAM - Basque Center for Applied Mathematics</w:t>
      </w:r>
      <w:r w:rsidR="008026FF" w:rsidRPr="00C5746B">
        <w:rPr>
          <w:rStyle w:val="eop"/>
          <w:rFonts w:ascii="Book Antiqua" w:hAnsi="Book Antiqua" w:cs="Segoe UI"/>
          <w:sz w:val="22"/>
          <w:szCs w:val="22"/>
          <w:lang w:val="pt-BR"/>
        </w:rPr>
        <w:t xml:space="preserve">, </w:t>
      </w:r>
      <w:r w:rsidR="00B43CE4" w:rsidRPr="00C5746B">
        <w:rPr>
          <w:rStyle w:val="eop"/>
          <w:rFonts w:ascii="Book Antiqua" w:hAnsi="Book Antiqua" w:cs="Segoe UI"/>
          <w:sz w:val="22"/>
          <w:szCs w:val="22"/>
          <w:lang w:val="pt-BR"/>
        </w:rPr>
        <w:t xml:space="preserve">Bilbao, </w:t>
      </w:r>
      <w:r w:rsidR="008026FF" w:rsidRPr="00C5746B">
        <w:rPr>
          <w:rStyle w:val="eop"/>
          <w:rFonts w:ascii="Book Antiqua" w:hAnsi="Book Antiqua" w:cs="Segoe UI"/>
          <w:sz w:val="22"/>
          <w:szCs w:val="22"/>
          <w:lang w:val="pt-BR"/>
        </w:rPr>
        <w:t>España</w:t>
      </w:r>
    </w:p>
    <w:p w14:paraId="06B72C8D" w14:textId="27DFB5FF" w:rsidR="00B43CE4" w:rsidRPr="00C5746B" w:rsidRDefault="00000000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  <w:lang w:val="pt-BR"/>
        </w:rPr>
      </w:pPr>
      <w:r>
        <w:fldChar w:fldCharType="begin"/>
      </w:r>
      <w:r w:rsidRPr="00C5746B">
        <w:rPr>
          <w:lang w:val="pt-BR"/>
        </w:rPr>
        <w:instrText>HYPERLINK "mailto:dimapeva@gmail.com"</w:instrText>
      </w:r>
      <w:r>
        <w:fldChar w:fldCharType="separate"/>
      </w:r>
      <w:r w:rsidR="00B43CE4" w:rsidRPr="00C5746B">
        <w:rPr>
          <w:rStyle w:val="Hyperlink"/>
          <w:rFonts w:ascii="Book Antiqua" w:hAnsi="Book Antiqua" w:cs="Segoe UI"/>
          <w:sz w:val="22"/>
          <w:szCs w:val="22"/>
          <w:lang w:val="pt-BR"/>
        </w:rPr>
        <w:t>dimapeva</w:t>
      </w:r>
      <w:r w:rsidR="00B43CE4" w:rsidRPr="00B24267">
        <w:rPr>
          <w:rStyle w:val="Hyperlink"/>
          <w:lang w:val="pt-BR"/>
        </w:rPr>
        <w:t>@gmail.com</w:t>
      </w:r>
      <w:r>
        <w:rPr>
          <w:rStyle w:val="Hyperlink"/>
          <w:lang w:val="pt-BR"/>
        </w:rPr>
        <w:fldChar w:fldCharType="end"/>
      </w:r>
      <w:r w:rsidR="00B43CE4">
        <w:rPr>
          <w:rStyle w:val="normaltextrun"/>
          <w:color w:val="0563C1"/>
          <w:u w:val="single"/>
          <w:lang w:val="pt-BR"/>
        </w:rPr>
        <w:t xml:space="preserve"> </w:t>
      </w:r>
    </w:p>
    <w:p w14:paraId="7A1D4D3B" w14:textId="5CAB731E" w:rsidR="00930AC5" w:rsidRPr="00C5746B" w:rsidRDefault="00930AC5" w:rsidP="00B43CE4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/>
          <w:sz w:val="22"/>
          <w:szCs w:val="22"/>
          <w:lang w:val="pt-BR"/>
        </w:rPr>
      </w:pPr>
    </w:p>
    <w:p w14:paraId="26F2FCEE" w14:textId="77777777" w:rsidR="00B43CE4" w:rsidRPr="00C5746B" w:rsidRDefault="00B43CE4" w:rsidP="00B43CE4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/>
          <w:sz w:val="22"/>
          <w:szCs w:val="22"/>
          <w:lang w:val="pt-BR"/>
        </w:rPr>
      </w:pPr>
    </w:p>
    <w:p w14:paraId="5128B79C" w14:textId="3DBF813E" w:rsidR="00930AC5" w:rsidRPr="00CD2B00" w:rsidRDefault="008026FF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 w:rsidRPr="00CD2B00">
        <w:rPr>
          <w:rStyle w:val="normaltextrun"/>
          <w:rFonts w:ascii="Book Antiqua" w:hAnsi="Book Antiqua" w:cs="Segoe UI"/>
          <w:b/>
          <w:bCs/>
          <w:lang w:val="pt-BR"/>
        </w:rPr>
        <w:t>María Valentina Clavijo Mesa</w:t>
      </w:r>
    </w:p>
    <w:p w14:paraId="7A6AC190" w14:textId="35BEEC5C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2"/>
          <w:szCs w:val="22"/>
          <w:lang w:val="pt-BR"/>
        </w:rPr>
      </w:pPr>
      <w:r w:rsidRPr="00CD2B00">
        <w:rPr>
          <w:rStyle w:val="normaltextrun"/>
          <w:rFonts w:ascii="Book Antiqua" w:hAnsi="Book Antiqua" w:cs="Segoe UI"/>
          <w:sz w:val="22"/>
          <w:szCs w:val="22"/>
          <w:lang w:val="pt-BR"/>
        </w:rPr>
        <w:t xml:space="preserve">Politécnico de Milán, </w:t>
      </w:r>
      <w:r w:rsidR="00B43CE4">
        <w:rPr>
          <w:rStyle w:val="normaltextrun"/>
          <w:rFonts w:ascii="Book Antiqua" w:hAnsi="Book Antiqua" w:cs="Segoe UI"/>
          <w:sz w:val="22"/>
          <w:szCs w:val="22"/>
          <w:lang w:val="pt-BR"/>
        </w:rPr>
        <w:t xml:space="preserve">Milán, </w:t>
      </w:r>
      <w:r w:rsidRPr="00CD2B00">
        <w:rPr>
          <w:rStyle w:val="normaltextrun"/>
          <w:rFonts w:ascii="Book Antiqua" w:hAnsi="Book Antiqua" w:cs="Segoe UI"/>
          <w:sz w:val="22"/>
          <w:szCs w:val="22"/>
          <w:lang w:val="pt-BR"/>
        </w:rPr>
        <w:t>Italia</w:t>
      </w:r>
    </w:p>
    <w:p w14:paraId="517FE18A" w14:textId="18D5E951" w:rsidR="00B43CE4" w:rsidRPr="00C5746B" w:rsidRDefault="00000000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color w:val="0563C1"/>
          <w:u w:val="single"/>
          <w:lang w:val="es-ES"/>
        </w:rPr>
      </w:pPr>
      <w:hyperlink r:id="rId17" w:history="1">
        <w:r w:rsidR="00B43CE4" w:rsidRPr="00C5746B">
          <w:rPr>
            <w:rStyle w:val="Hyperlink"/>
            <w:rFonts w:ascii="Book Antiqua" w:hAnsi="Book Antiqua" w:cs="Segoe UI"/>
            <w:sz w:val="22"/>
            <w:szCs w:val="22"/>
            <w:lang w:val="es-ES"/>
          </w:rPr>
          <w:t>valentina.clavijo</w:t>
        </w:r>
        <w:r w:rsidR="00B43CE4" w:rsidRPr="00C5746B">
          <w:rPr>
            <w:rStyle w:val="Hyperlink"/>
            <w:lang w:val="es-ES"/>
          </w:rPr>
          <w:t>@udea.edu.co</w:t>
        </w:r>
      </w:hyperlink>
    </w:p>
    <w:p w14:paraId="70F546CE" w14:textId="77777777" w:rsidR="00B43CE4" w:rsidRPr="00C5746B" w:rsidRDefault="00B43CE4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  <w:sz w:val="22"/>
          <w:szCs w:val="22"/>
          <w:lang w:val="es-ES"/>
        </w:rPr>
      </w:pPr>
    </w:p>
    <w:p w14:paraId="59EB8BBB" w14:textId="77777777" w:rsidR="00930AC5" w:rsidRPr="00C5746B" w:rsidRDefault="00930AC5" w:rsidP="00930AC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s-ES"/>
        </w:rPr>
      </w:pPr>
      <w:r w:rsidRPr="00C5746B">
        <w:rPr>
          <w:rStyle w:val="eop"/>
          <w:rFonts w:ascii="Book Antiqua" w:hAnsi="Book Antiqua" w:cs="Segoe UI"/>
          <w:lang w:val="es-ES"/>
        </w:rPr>
        <w:t> </w:t>
      </w:r>
    </w:p>
    <w:p w14:paraId="0B0B131A" w14:textId="77777777" w:rsidR="008026FF" w:rsidRPr="00C5746B" w:rsidRDefault="008026FF">
      <w:pPr>
        <w:rPr>
          <w:rStyle w:val="normaltextrun"/>
          <w:rFonts w:ascii="Book Antiqua" w:eastAsia="Times New Roman" w:hAnsi="Book Antiqua" w:cs="Segoe UI"/>
          <w:kern w:val="0"/>
          <w:lang w:val="es-ES" w:eastAsia="es-MX"/>
          <w14:ligatures w14:val="none"/>
        </w:rPr>
      </w:pPr>
      <w:r w:rsidRPr="00C5746B">
        <w:rPr>
          <w:rStyle w:val="normaltextrun"/>
          <w:rFonts w:ascii="Book Antiqua" w:hAnsi="Book Antiqua" w:cs="Segoe UI"/>
          <w:lang w:val="es-ES"/>
        </w:rPr>
        <w:br w:type="page"/>
      </w:r>
    </w:p>
    <w:p w14:paraId="3C5C5C86" w14:textId="089BE0B6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</w:rPr>
        <w:lastRenderedPageBreak/>
        <w:t>R</w:t>
      </w:r>
      <w:r w:rsidR="008026FF">
        <w:rPr>
          <w:rStyle w:val="normaltextrun"/>
          <w:rFonts w:ascii="Book Antiqua" w:hAnsi="Book Antiqua" w:cs="Segoe UI"/>
        </w:rPr>
        <w:t xml:space="preserve"> D</w:t>
      </w:r>
      <w:r>
        <w:rPr>
          <w:rStyle w:val="normaltextrun"/>
          <w:rFonts w:ascii="Book Antiqua" w:hAnsi="Book Antiqua" w:cs="Segoe UI"/>
        </w:rPr>
        <w:t xml:space="preserve">ay es un evento que ha tenido un impacto positivo en la comunidad científica y empresarial debido a la versatilidad del lenguaje de programación R. Este evento se ha realizado en diferentes ciudades del mundo, en esta ocasión se realizará por </w:t>
      </w:r>
      <w:r w:rsidR="008026FF">
        <w:rPr>
          <w:rStyle w:val="normaltextrun"/>
          <w:rFonts w:ascii="Book Antiqua" w:hAnsi="Book Antiqua" w:cs="Segoe UI"/>
        </w:rPr>
        <w:t>segunda</w:t>
      </w:r>
      <w:r>
        <w:rPr>
          <w:rStyle w:val="normaltextrun"/>
          <w:rFonts w:ascii="Book Antiqua" w:hAnsi="Book Antiqua" w:cs="Segoe UI"/>
        </w:rPr>
        <w:t xml:space="preserve"> vez en Medellín. Con el R</w:t>
      </w:r>
      <w:r w:rsidR="008026FF">
        <w:rPr>
          <w:rStyle w:val="normaltextrun"/>
          <w:rFonts w:ascii="Book Antiqua" w:hAnsi="Book Antiqua" w:cs="Segoe UI"/>
        </w:rPr>
        <w:t xml:space="preserve"> D</w:t>
      </w:r>
      <w:r>
        <w:rPr>
          <w:rStyle w:val="normaltextrun"/>
          <w:rFonts w:ascii="Book Antiqua" w:hAnsi="Book Antiqua" w:cs="Segoe UI"/>
        </w:rPr>
        <w:t xml:space="preserve">ay queremos integrar la comunidad de usuarios de R </w:t>
      </w:r>
      <w:r w:rsidR="008026FF">
        <w:rPr>
          <w:rStyle w:val="normaltextrun"/>
          <w:rFonts w:ascii="Book Antiqua" w:hAnsi="Book Antiqua" w:cs="Segoe UI"/>
        </w:rPr>
        <w:t>en Colombia</w:t>
      </w:r>
      <w:r>
        <w:rPr>
          <w:rStyle w:val="normaltextrun"/>
          <w:rFonts w:ascii="Book Antiqua" w:hAnsi="Book Antiqua" w:cs="Segoe UI"/>
        </w:rPr>
        <w:t xml:space="preserve"> y llamar la atención de quienes aún no lo conocen.</w:t>
      </w:r>
      <w:r>
        <w:rPr>
          <w:rStyle w:val="eop"/>
          <w:rFonts w:ascii="Book Antiqua" w:hAnsi="Book Antiqua" w:cs="Segoe UI"/>
        </w:rPr>
        <w:t> </w:t>
      </w:r>
    </w:p>
    <w:p w14:paraId="3E56677B" w14:textId="77777777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Book Antiqua" w:hAnsi="Book Antiqua" w:cs="Segoe UI"/>
        </w:rPr>
        <w:t> </w:t>
      </w:r>
    </w:p>
    <w:p w14:paraId="13CCBB9E" w14:textId="77777777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Book Antiqua" w:hAnsi="Book Antiqua" w:cs="Segoe UI"/>
        </w:rPr>
        <w:t> </w:t>
      </w:r>
    </w:p>
    <w:p w14:paraId="30465F63" w14:textId="77777777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Book Antiqua" w:hAnsi="Book Antiqua" w:cs="Segoe UI"/>
        </w:rPr>
        <w:t> </w:t>
      </w:r>
    </w:p>
    <w:p w14:paraId="16C61B47" w14:textId="77777777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b/>
          <w:bCs/>
          <w:sz w:val="28"/>
          <w:szCs w:val="28"/>
        </w:rPr>
        <w:t>Contacto </w:t>
      </w:r>
      <w:r>
        <w:rPr>
          <w:rStyle w:val="eop"/>
          <w:rFonts w:ascii="Book Antiqua" w:hAnsi="Book Antiqua" w:cs="Segoe UI"/>
          <w:sz w:val="28"/>
          <w:szCs w:val="28"/>
        </w:rPr>
        <w:t> </w:t>
      </w:r>
    </w:p>
    <w:p w14:paraId="4911431E" w14:textId="77777777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Book Antiqua" w:hAnsi="Book Antiqua" w:cs="Segoe UI"/>
        </w:rPr>
        <w:t> </w:t>
      </w:r>
    </w:p>
    <w:p w14:paraId="3648A4F3" w14:textId="73782EC3" w:rsidR="00930AC5" w:rsidRPr="003A6D77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3A6D77">
        <w:rPr>
          <w:rStyle w:val="normaltextrun"/>
          <w:rFonts w:ascii="Book Antiqua" w:hAnsi="Book Antiqua" w:cs="Segoe UI"/>
        </w:rPr>
        <w:t>R</w:t>
      </w:r>
      <w:r w:rsidR="008026FF" w:rsidRPr="003A6D77">
        <w:rPr>
          <w:rStyle w:val="normaltextrun"/>
          <w:rFonts w:ascii="Book Antiqua" w:hAnsi="Book Antiqua" w:cs="Segoe UI"/>
        </w:rPr>
        <w:t xml:space="preserve"> Da</w:t>
      </w:r>
      <w:r w:rsidRPr="003A6D77">
        <w:rPr>
          <w:rStyle w:val="normaltextrun"/>
          <w:rFonts w:ascii="Book Antiqua" w:hAnsi="Book Antiqua" w:cs="Segoe UI"/>
        </w:rPr>
        <w:t xml:space="preserve">y </w:t>
      </w:r>
    </w:p>
    <w:p w14:paraId="1BECC9F5" w14:textId="77777777" w:rsidR="00930AC5" w:rsidRPr="003A6D77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3A6D77">
        <w:rPr>
          <w:rStyle w:val="normaltextrun"/>
          <w:rFonts w:ascii="Book Antiqua" w:hAnsi="Book Antiqua" w:cs="Segoe UI"/>
        </w:rPr>
        <w:t>Universidad Nacional de Colombia, sede Medellín</w:t>
      </w:r>
      <w:r w:rsidRPr="003A6D77">
        <w:rPr>
          <w:rStyle w:val="eop"/>
          <w:rFonts w:ascii="Book Antiqua" w:hAnsi="Book Antiqua" w:cs="Segoe UI"/>
        </w:rPr>
        <w:t> </w:t>
      </w:r>
    </w:p>
    <w:p w14:paraId="660C8103" w14:textId="77777777" w:rsidR="00930AC5" w:rsidRPr="003A6D77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3A6D77">
        <w:rPr>
          <w:rStyle w:val="normaltextrun"/>
          <w:rFonts w:ascii="Book Antiqua" w:hAnsi="Book Antiqua" w:cs="Segoe UI"/>
        </w:rPr>
        <w:t>Facultad de Ciencias </w:t>
      </w:r>
      <w:r w:rsidRPr="003A6D77">
        <w:rPr>
          <w:rStyle w:val="eop"/>
          <w:rFonts w:ascii="Book Antiqua" w:hAnsi="Book Antiqua" w:cs="Segoe UI"/>
        </w:rPr>
        <w:t> </w:t>
      </w:r>
    </w:p>
    <w:p w14:paraId="08BE3519" w14:textId="77777777" w:rsidR="00930AC5" w:rsidRPr="003A6D77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3A6D77">
        <w:rPr>
          <w:rStyle w:val="normaltextrun"/>
          <w:rFonts w:ascii="Book Antiqua" w:hAnsi="Book Antiqua" w:cs="Segoe UI"/>
        </w:rPr>
        <w:t>Escuela de Estadística </w:t>
      </w:r>
      <w:r w:rsidRPr="003A6D77">
        <w:rPr>
          <w:rStyle w:val="eop"/>
          <w:rFonts w:ascii="Book Antiqua" w:hAnsi="Book Antiqua" w:cs="Segoe UI"/>
        </w:rPr>
        <w:t> </w:t>
      </w:r>
    </w:p>
    <w:p w14:paraId="0407ADDE" w14:textId="77777777" w:rsidR="00930AC5" w:rsidRPr="003A6D77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3A6D77">
        <w:rPr>
          <w:rStyle w:val="normaltextrun"/>
          <w:rFonts w:ascii="Book Antiqua" w:hAnsi="Book Antiqua" w:cs="Segoe UI"/>
        </w:rPr>
        <w:t>Carrera No. 65 – 59A 110</w:t>
      </w:r>
      <w:r w:rsidRPr="003A6D77">
        <w:rPr>
          <w:rStyle w:val="eop"/>
          <w:rFonts w:ascii="Book Antiqua" w:hAnsi="Book Antiqua" w:cs="Segoe UI"/>
        </w:rPr>
        <w:t> </w:t>
      </w:r>
    </w:p>
    <w:p w14:paraId="35A5D073" w14:textId="77777777" w:rsidR="00930AC5" w:rsidRPr="003A6D77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3A6D77">
        <w:rPr>
          <w:rStyle w:val="normaltextrun"/>
          <w:rFonts w:ascii="Book Antiqua" w:hAnsi="Book Antiqua" w:cs="Segoe UI"/>
        </w:rPr>
        <w:t>Medellín, Colombia </w:t>
      </w:r>
      <w:r w:rsidRPr="003A6D77">
        <w:rPr>
          <w:rStyle w:val="eop"/>
          <w:rFonts w:ascii="Book Antiqua" w:hAnsi="Book Antiqua" w:cs="Segoe UI"/>
        </w:rPr>
        <w:t> </w:t>
      </w:r>
    </w:p>
    <w:p w14:paraId="353AAB76" w14:textId="77777777" w:rsidR="00930AC5" w:rsidRPr="00CD2B00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CD2B00">
        <w:rPr>
          <w:rStyle w:val="normaltextrun"/>
          <w:rFonts w:ascii="Book Antiqua" w:hAnsi="Book Antiqua" w:cs="Segoe UI"/>
          <w:lang w:val="en-US"/>
        </w:rPr>
        <w:t>Tel: (57-4) 4309808</w:t>
      </w:r>
      <w:r w:rsidRPr="00CD2B00">
        <w:rPr>
          <w:rStyle w:val="eop"/>
          <w:rFonts w:ascii="Book Antiqua" w:hAnsi="Book Antiqua" w:cs="Segoe UI"/>
          <w:lang w:val="en-US"/>
        </w:rPr>
        <w:t> </w:t>
      </w:r>
    </w:p>
    <w:p w14:paraId="26D0A5FC" w14:textId="4A2480D3" w:rsidR="00930AC5" w:rsidRP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Book Antiqua" w:hAnsi="Book Antiqua" w:cs="Segoe UI"/>
          <w:lang w:val="en-US"/>
        </w:rPr>
        <w:t>Email: rday</w:t>
      </w:r>
      <w:r w:rsidR="008026FF">
        <w:rPr>
          <w:rStyle w:val="normaltextrun"/>
          <w:rFonts w:ascii="Book Antiqua" w:hAnsi="Book Antiqua" w:cs="Segoe UI"/>
          <w:lang w:val="en-US"/>
        </w:rPr>
        <w:t>colombia</w:t>
      </w:r>
      <w:r>
        <w:rPr>
          <w:rStyle w:val="normaltextrun"/>
          <w:rFonts w:ascii="Book Antiqua" w:hAnsi="Book Antiqua" w:cs="Segoe UI"/>
          <w:lang w:val="en-US"/>
        </w:rPr>
        <w:t>@gmail.com</w:t>
      </w:r>
      <w:r w:rsidRPr="00930AC5">
        <w:rPr>
          <w:rStyle w:val="eop"/>
          <w:rFonts w:ascii="Book Antiqua" w:hAnsi="Book Antiqua" w:cs="Segoe UI"/>
          <w:lang w:val="en-US"/>
        </w:rPr>
        <w:t> </w:t>
      </w:r>
    </w:p>
    <w:p w14:paraId="2D7C7F67" w14:textId="6996A776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Book Antiqua" w:hAnsi="Book Antiqua" w:cs="Segoe UI"/>
          <w:lang w:val="en-US"/>
        </w:rPr>
      </w:pPr>
      <w:r>
        <w:rPr>
          <w:rStyle w:val="normaltextrun"/>
          <w:rFonts w:ascii="Book Antiqua" w:hAnsi="Book Antiqua" w:cs="Segoe UI"/>
          <w:lang w:val="en-US"/>
        </w:rPr>
        <w:t xml:space="preserve">Webpage: </w:t>
      </w:r>
      <w:r w:rsidR="00000000">
        <w:fldChar w:fldCharType="begin"/>
      </w:r>
      <w:r w:rsidR="00000000" w:rsidRPr="00C5746B">
        <w:rPr>
          <w:lang w:val="en-US"/>
        </w:rPr>
        <w:instrText>HYPERLINK "https://rday-colombia.github.io/2023/"</w:instrText>
      </w:r>
      <w:r w:rsidR="00000000">
        <w:fldChar w:fldCharType="separate"/>
      </w:r>
      <w:r w:rsidR="008026FF" w:rsidRPr="005F13DA">
        <w:rPr>
          <w:rStyle w:val="Hyperlink"/>
          <w:rFonts w:ascii="Book Antiqua" w:hAnsi="Book Antiqua" w:cs="Segoe UI"/>
          <w:lang w:val="en-US"/>
        </w:rPr>
        <w:t>https://rday-colombia.github.io/2023/</w:t>
      </w:r>
      <w:r w:rsidR="00000000">
        <w:rPr>
          <w:rStyle w:val="Hyperlink"/>
          <w:rFonts w:ascii="Book Antiqua" w:hAnsi="Book Antiqua" w:cs="Segoe UI"/>
          <w:lang w:val="en-US"/>
        </w:rPr>
        <w:fldChar w:fldCharType="end"/>
      </w:r>
    </w:p>
    <w:p w14:paraId="7648BBBD" w14:textId="77777777" w:rsidR="008026FF" w:rsidRPr="00930AC5" w:rsidRDefault="008026FF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n-US"/>
        </w:rPr>
      </w:pPr>
    </w:p>
    <w:p w14:paraId="1C305781" w14:textId="77777777" w:rsidR="00930AC5" w:rsidRP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930AC5">
        <w:rPr>
          <w:rStyle w:val="eop"/>
          <w:rFonts w:ascii="Book Antiqua" w:hAnsi="Book Antiqua" w:cs="Segoe UI"/>
          <w:lang w:val="en-US"/>
        </w:rPr>
        <w:t> </w:t>
      </w:r>
    </w:p>
    <w:p w14:paraId="0599B57A" w14:textId="6F15882E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b/>
          <w:bCs/>
          <w:sz w:val="36"/>
          <w:szCs w:val="36"/>
        </w:rPr>
        <w:t xml:space="preserve">ISSN: </w:t>
      </w:r>
      <w:r w:rsidR="008026FF">
        <w:rPr>
          <w:rStyle w:val="normaltextrun"/>
          <w:rFonts w:ascii="Book Antiqua" w:hAnsi="Book Antiqua" w:cs="Segoe UI"/>
          <w:b/>
          <w:bCs/>
          <w:sz w:val="36"/>
          <w:szCs w:val="36"/>
        </w:rPr>
        <w:t>XXXX-XXXX</w:t>
      </w:r>
      <w:r>
        <w:rPr>
          <w:rStyle w:val="normaltextrun"/>
          <w:rFonts w:ascii="Book Antiqua" w:hAnsi="Book Antiqua" w:cs="Segoe UI"/>
          <w:b/>
          <w:bCs/>
          <w:sz w:val="36"/>
          <w:szCs w:val="36"/>
        </w:rPr>
        <w:t xml:space="preserve"> (En línea)</w:t>
      </w:r>
      <w:r>
        <w:rPr>
          <w:rStyle w:val="eop"/>
          <w:rFonts w:ascii="Book Antiqua" w:hAnsi="Book Antiqua" w:cs="Segoe UI"/>
          <w:sz w:val="36"/>
          <w:szCs w:val="36"/>
        </w:rPr>
        <w:t> </w:t>
      </w:r>
    </w:p>
    <w:p w14:paraId="74D3B2FA" w14:textId="77777777" w:rsidR="00930AC5" w:rsidRDefault="00930AC5" w:rsidP="00930AC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Book Antiqua" w:hAnsi="Book Antiqua" w:cs="Segoe UI"/>
        </w:rPr>
        <w:t> </w:t>
      </w:r>
    </w:p>
    <w:p w14:paraId="79218F4E" w14:textId="77777777" w:rsidR="008026FF" w:rsidRDefault="008026FF">
      <w:pPr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r>
        <w:rPr>
          <w:rStyle w:val="normaltextrun"/>
          <w:rFonts w:ascii="Book Antiqua" w:hAnsi="Book Antiqua" w:cs="Segoe UI"/>
        </w:rPr>
        <w:br w:type="page"/>
      </w:r>
    </w:p>
    <w:p w14:paraId="788620B8" w14:textId="28164353" w:rsidR="00930AC5" w:rsidRPr="00B6355A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bCs/>
          <w:sz w:val="18"/>
          <w:szCs w:val="18"/>
        </w:rPr>
      </w:pPr>
      <w:r w:rsidRPr="00B6355A">
        <w:rPr>
          <w:rStyle w:val="normaltextrun"/>
          <w:rFonts w:ascii="Book Antiqua" w:hAnsi="Book Antiqua" w:cs="Segoe UI"/>
          <w:b/>
          <w:bCs/>
        </w:rPr>
        <w:lastRenderedPageBreak/>
        <w:t>CONTENIDO</w:t>
      </w:r>
      <w:r w:rsidRPr="00B6355A">
        <w:rPr>
          <w:rStyle w:val="eop"/>
          <w:rFonts w:ascii="Book Antiqua" w:hAnsi="Book Antiqua" w:cs="Segoe UI"/>
          <w:b/>
          <w:bCs/>
        </w:rPr>
        <w:t> </w:t>
      </w:r>
    </w:p>
    <w:p w14:paraId="4CA23571" w14:textId="77777777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Book Antiqua" w:hAnsi="Book Antiqua" w:cs="Segoe UI"/>
        </w:rPr>
        <w:t> </w:t>
      </w:r>
    </w:p>
    <w:p w14:paraId="05E920F9" w14:textId="77777777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</w:rPr>
        <w:t>Los contenidos de las publicaciones son responsabilidad de sus autores, toda vez que estas no han sido editadas por el Comité Organizador.</w:t>
      </w:r>
      <w:r>
        <w:rPr>
          <w:rStyle w:val="eop"/>
          <w:rFonts w:ascii="Book Antiqua" w:hAnsi="Book Antiqua" w:cs="Segoe UI"/>
        </w:rPr>
        <w:t> </w:t>
      </w:r>
    </w:p>
    <w:p w14:paraId="5BA299AB" w14:textId="77777777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Book Antiqua" w:hAnsi="Book Antiqua" w:cs="Segoe UI"/>
        </w:rPr>
        <w:t> </w:t>
      </w:r>
    </w:p>
    <w:p w14:paraId="07EE0B38" w14:textId="77777777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Book Antiqua" w:hAnsi="Book Antiqua" w:cs="Segoe UI"/>
        </w:rPr>
      </w:pPr>
      <w:r>
        <w:rPr>
          <w:rStyle w:val="normaltextrun"/>
          <w:rFonts w:ascii="Book Antiqua" w:hAnsi="Book Antiqua" w:cs="Segoe UI"/>
          <w:b/>
          <w:bCs/>
        </w:rPr>
        <w:t>Comunicaciones</w:t>
      </w:r>
      <w:r>
        <w:rPr>
          <w:rStyle w:val="eop"/>
          <w:rFonts w:ascii="Book Antiqua" w:hAnsi="Book Antiqua" w:cs="Segoe UI"/>
        </w:rPr>
        <w:t> </w:t>
      </w:r>
    </w:p>
    <w:p w14:paraId="011DE2E1" w14:textId="77777777" w:rsidR="000E3C7F" w:rsidRDefault="000E3C7F" w:rsidP="00930AC5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Book Antiqua" w:hAnsi="Book Antiqua" w:cs="Segoe UI"/>
        </w:rPr>
      </w:pPr>
    </w:p>
    <w:p w14:paraId="25A5DCB5" w14:textId="6D03385E" w:rsidR="00622DC3" w:rsidRPr="000E3C7F" w:rsidRDefault="00000000" w:rsidP="0013359F">
      <w:pPr>
        <w:pStyle w:val="ListParagraph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18" w:history="1">
        <w:r w:rsidR="008026FF" w:rsidRPr="00CD2B00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 xml:space="preserve">Efecto de las experiencias traumáticas tempranas en los mecanismos de desconexión moral en adultos jóvenes </w:t>
        </w:r>
        <w:r w:rsidR="0013359F" w:rsidRPr="00CD2B00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de la ciudad de Medellín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Edison Alexander Ocampo Osorio, Raúl Alejandro Morán Vásquez, David Andrés Montoya Arenas y Ana Milena Gaviria Gómez.</w:t>
      </w:r>
    </w:p>
    <w:p w14:paraId="364BA6B8" w14:textId="77777777" w:rsidR="0013359F" w:rsidRPr="008026FF" w:rsidRDefault="0013359F" w:rsidP="000E3C7F">
      <w:pPr>
        <w:pStyle w:val="ListParagraph"/>
        <w:ind w:left="360"/>
        <w:jc w:val="both"/>
      </w:pPr>
    </w:p>
    <w:p w14:paraId="51CE2965" w14:textId="65A1AD8C" w:rsidR="008026FF" w:rsidRPr="000E3C7F" w:rsidRDefault="00000000" w:rsidP="0013359F">
      <w:pPr>
        <w:pStyle w:val="ListParagraph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19" w:history="1">
        <w:r w:rsidR="008026FF" w:rsidRPr="00FA59C5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Procesamiento y análisis de datos de resistencia antimicrobiana de WHONET con R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. Jorge Mario Estrada Álvarez, Hernán Felipe García Arias y Maryluz Hincapié Acuña. </w:t>
      </w:r>
    </w:p>
    <w:p w14:paraId="01FA664F" w14:textId="77777777" w:rsidR="0013359F" w:rsidRPr="000E3C7F" w:rsidRDefault="0013359F" w:rsidP="000E3C7F">
      <w:pPr>
        <w:pStyle w:val="ListParagraph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40B18D3D" w14:textId="5C556205" w:rsidR="008026FF" w:rsidRPr="000E3C7F" w:rsidRDefault="00000000" w:rsidP="0013359F">
      <w:pPr>
        <w:pStyle w:val="ListParagraph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20" w:history="1">
        <w:r w:rsidR="008026FF" w:rsidRPr="009A1C03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 xml:space="preserve">Predicción inteligente de diabetes </w:t>
        </w:r>
        <w:r w:rsidR="0013359F" w:rsidRPr="009A1C03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 xml:space="preserve">mellitus tipo 2 </w:t>
        </w:r>
        <w:r w:rsidR="008026FF" w:rsidRPr="009A1C03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usando R y mapas cognitivos difusos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Kenia Hoyos, Rander Ruíz, y William Hoyos.</w:t>
      </w:r>
    </w:p>
    <w:p w14:paraId="435940EE" w14:textId="77777777" w:rsidR="0013359F" w:rsidRPr="000E3C7F" w:rsidRDefault="0013359F" w:rsidP="000E3C7F">
      <w:pPr>
        <w:pStyle w:val="ListParagraph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17B3F7D3" w14:textId="1F4F4667" w:rsidR="008026FF" w:rsidRPr="000E3C7F" w:rsidRDefault="00000000" w:rsidP="0013359F">
      <w:pPr>
        <w:pStyle w:val="ListParagraph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21" w:history="1">
        <w:r w:rsidR="008026FF" w:rsidRPr="009A1C03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Uso de R para el análisis y creación de informes de secuenciación de exomas en pacientes con asfixia perinata</w:t>
        </w:r>
        <w:r w:rsidR="0013359F" w:rsidRPr="009A1C03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l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Diego Mauricio Gómez Londoño, Hernán Felipe García Árias, Natalia Trujillo Árias, Jorge Mario Estrada Álvarez, Natalia Cardona Ramírez, Juan Alejandro Trujillo Posada y Gloria-Liliana Porras Hurtado.</w:t>
      </w:r>
    </w:p>
    <w:p w14:paraId="2C8B12BA" w14:textId="77777777" w:rsidR="0013359F" w:rsidRPr="000E3C7F" w:rsidRDefault="0013359F" w:rsidP="000E3C7F">
      <w:pPr>
        <w:pStyle w:val="ListParagraph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7BC9B240" w14:textId="450FD620" w:rsidR="008026FF" w:rsidRPr="000E3C7F" w:rsidRDefault="00000000" w:rsidP="0013359F">
      <w:pPr>
        <w:pStyle w:val="ListParagraph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22" w:history="1">
        <w:r w:rsidR="008026FF" w:rsidRPr="009A1C03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Boletines epidemiológicos con R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Carlos Andrés Barco Rojas y Jorge Mario Estrada Álvarez.</w:t>
      </w:r>
    </w:p>
    <w:p w14:paraId="7EA975AF" w14:textId="77777777" w:rsidR="0013359F" w:rsidRPr="000E3C7F" w:rsidRDefault="0013359F" w:rsidP="000E3C7F">
      <w:pPr>
        <w:pStyle w:val="ListParagraph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79C3ED39" w14:textId="2605995D" w:rsidR="008026FF" w:rsidRPr="000E3C7F" w:rsidRDefault="00000000" w:rsidP="0013359F">
      <w:pPr>
        <w:pStyle w:val="ListParagraph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23" w:history="1">
        <w:r w:rsidR="008026FF" w:rsidRPr="009A1C03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Diseño y validación de un instrumento de medida para el razonamiento estadístico de estudiantes de las Ciencias de la Salud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Jaime A Gaviria Bedoya, Difariney González Gómez y Jhony A Villa Ochoa.</w:t>
      </w:r>
    </w:p>
    <w:p w14:paraId="63E01677" w14:textId="77777777" w:rsidR="0013359F" w:rsidRPr="000E3C7F" w:rsidRDefault="0013359F" w:rsidP="000E3C7F">
      <w:pPr>
        <w:pStyle w:val="ListParagraph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4BB32F72" w14:textId="5064872B" w:rsidR="008026FF" w:rsidRPr="000E3C7F" w:rsidRDefault="00000000" w:rsidP="0013359F">
      <w:pPr>
        <w:pStyle w:val="ListParagraph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24" w:history="1">
        <w:r w:rsidR="008026FF" w:rsidRPr="009A1C03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Análisis de conglomerados jerárquicos para optimizar la distribución diferenciada de estudiantes de décimo grado del colegio Marymount de Barranquilla en la preparación de las Pruebas Saber 11</w:t>
        </w:r>
      </w:hyperlink>
      <w:r w:rsidR="008026F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</w:t>
      </w:r>
      <w:r w:rsidR="000E3C7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 Elmer S. Rodríguez Stevez y Sandra M. López Romano.</w:t>
      </w:r>
    </w:p>
    <w:p w14:paraId="33EF03DB" w14:textId="77777777" w:rsidR="000E3C7F" w:rsidRPr="000E3C7F" w:rsidRDefault="000E3C7F" w:rsidP="000E3C7F">
      <w:pPr>
        <w:pStyle w:val="ListParagraph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57509B4F" w14:textId="7B2053C8" w:rsidR="008026FF" w:rsidRPr="000E3C7F" w:rsidRDefault="00000000" w:rsidP="0013359F">
      <w:pPr>
        <w:pStyle w:val="ListParagraph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25" w:history="1">
        <w:r w:rsidR="008026FF" w:rsidRPr="009A1C03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Solución de problemas de prueba de hipótesis para promedio y proporción usando R</w:t>
        </w:r>
      </w:hyperlink>
      <w:r w:rsidR="000E3C7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Wilson Rodríguez Calderón y Myriam R. Pallares Muñoz.</w:t>
      </w:r>
    </w:p>
    <w:p w14:paraId="3BAE0CCA" w14:textId="77777777" w:rsidR="000E3C7F" w:rsidRPr="000E3C7F" w:rsidRDefault="000E3C7F" w:rsidP="000E3C7F">
      <w:pPr>
        <w:pStyle w:val="ListParagraph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715A814C" w14:textId="1A040B60" w:rsidR="008026FF" w:rsidRPr="000E3C7F" w:rsidRDefault="008026FF" w:rsidP="0013359F">
      <w:pPr>
        <w:pStyle w:val="ListParagraph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r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 </w:t>
      </w:r>
      <w:hyperlink r:id="rId26" w:history="1">
        <w:r w:rsidRPr="004611D6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 xml:space="preserve">Distribución discreta Poisson </w:t>
        </w:r>
        <w:proofErr w:type="spellStart"/>
        <w:r w:rsidRPr="004611D6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XLindley</w:t>
        </w:r>
        <w:proofErr w:type="spellEnd"/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Mariana Blandón Mejía y Freddy-Hernández Barajas.</w:t>
      </w:r>
    </w:p>
    <w:p w14:paraId="5D04BC6E" w14:textId="77777777" w:rsidR="0013359F" w:rsidRPr="000E3C7F" w:rsidRDefault="0013359F" w:rsidP="000E3C7F">
      <w:pPr>
        <w:pStyle w:val="ListParagraph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45CAA696" w14:textId="719438D2" w:rsidR="008026FF" w:rsidRPr="000E3C7F" w:rsidRDefault="00000000" w:rsidP="0013359F">
      <w:pPr>
        <w:pStyle w:val="ListParagraph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27" w:history="1">
        <w:proofErr w:type="spellStart"/>
        <w:r w:rsidR="008026FF" w:rsidRPr="004611D6">
          <w:rPr>
            <w:rStyle w:val="Hyperlink"/>
            <w:rFonts w:ascii="Book Antiqua" w:eastAsia="Times New Roman" w:hAnsi="Book Antiqua" w:cs="Segoe UI"/>
            <w:kern w:val="0"/>
            <w:lang w:val="pt-BR" w:eastAsia="es-MX"/>
            <w14:ligatures w14:val="none"/>
          </w:rPr>
          <w:t>Metaanálisis</w:t>
        </w:r>
        <w:proofErr w:type="spellEnd"/>
        <w:r w:rsidR="008026FF" w:rsidRPr="004611D6">
          <w:rPr>
            <w:rStyle w:val="Hyperlink"/>
            <w:rFonts w:ascii="Book Antiqua" w:eastAsia="Times New Roman" w:hAnsi="Book Antiqua" w:cs="Segoe UI"/>
            <w:kern w:val="0"/>
            <w:lang w:val="pt-BR" w:eastAsia="es-MX"/>
            <w14:ligatures w14:val="none"/>
          </w:rPr>
          <w:t xml:space="preserve"> de </w:t>
        </w:r>
        <w:proofErr w:type="spellStart"/>
        <w:r w:rsidR="008026FF" w:rsidRPr="004611D6">
          <w:rPr>
            <w:rStyle w:val="Hyperlink"/>
            <w:rFonts w:ascii="Book Antiqua" w:eastAsia="Times New Roman" w:hAnsi="Book Antiqua" w:cs="Segoe UI"/>
            <w:kern w:val="0"/>
            <w:lang w:val="pt-BR" w:eastAsia="es-MX"/>
            <w14:ligatures w14:val="none"/>
          </w:rPr>
          <w:t>metaheurísticas</w:t>
        </w:r>
        <w:proofErr w:type="spellEnd"/>
        <w:r w:rsidR="008026FF" w:rsidRPr="004611D6">
          <w:rPr>
            <w:rStyle w:val="Hyperlink"/>
            <w:rFonts w:ascii="Book Antiqua" w:eastAsia="Times New Roman" w:hAnsi="Book Antiqua" w:cs="Segoe UI"/>
            <w:kern w:val="0"/>
            <w:lang w:val="pt-BR" w:eastAsia="es-MX"/>
            <w14:ligatures w14:val="none"/>
          </w:rPr>
          <w:t xml:space="preserve"> </w:t>
        </w:r>
        <w:proofErr w:type="spellStart"/>
        <w:r w:rsidR="008026FF" w:rsidRPr="004611D6">
          <w:rPr>
            <w:rStyle w:val="Hyperlink"/>
            <w:rFonts w:ascii="Book Antiqua" w:eastAsia="Times New Roman" w:hAnsi="Book Antiqua" w:cs="Segoe UI"/>
            <w:kern w:val="0"/>
            <w:lang w:val="pt-BR" w:eastAsia="es-MX"/>
            <w14:ligatures w14:val="none"/>
          </w:rPr>
          <w:t>empleando</w:t>
        </w:r>
        <w:proofErr w:type="spellEnd"/>
        <w:r w:rsidR="008026FF" w:rsidRPr="004611D6">
          <w:rPr>
            <w:rStyle w:val="Hyperlink"/>
            <w:rFonts w:ascii="Book Antiqua" w:eastAsia="Times New Roman" w:hAnsi="Book Antiqua" w:cs="Segoe UI"/>
            <w:kern w:val="0"/>
            <w:lang w:val="pt-BR" w:eastAsia="es-MX"/>
            <w14:ligatures w14:val="none"/>
          </w:rPr>
          <w:t xml:space="preserve"> R</w:t>
        </w:r>
      </w:hyperlink>
      <w:r w:rsidR="008026FF" w:rsidRPr="004611D6">
        <w:rPr>
          <w:rStyle w:val="normaltextrun"/>
          <w:rFonts w:ascii="Book Antiqua" w:eastAsia="Times New Roman" w:hAnsi="Book Antiqua" w:cs="Segoe UI"/>
          <w:kern w:val="0"/>
          <w:lang w:val="pt-BR" w:eastAsia="es-MX"/>
          <w14:ligatures w14:val="none"/>
        </w:rPr>
        <w:t>.</w:t>
      </w:r>
      <w:r w:rsidR="0013359F" w:rsidRPr="004611D6">
        <w:rPr>
          <w:rStyle w:val="normaltextrun"/>
          <w:rFonts w:ascii="Book Antiqua" w:eastAsia="Times New Roman" w:hAnsi="Book Antiqua" w:cs="Segoe UI"/>
          <w:kern w:val="0"/>
          <w:lang w:val="pt-BR" w:eastAsia="es-MX"/>
          <w14:ligatures w14:val="none"/>
        </w:rPr>
        <w:t xml:space="preserve"> </w:t>
      </w:r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Daniela Alcázar, Aura María Molina, Alejandro Arenas-</w:t>
      </w:r>
      <w:proofErr w:type="gramStart"/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Vasco</w:t>
      </w:r>
      <w:proofErr w:type="gramEnd"/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 y Juan G. Villegas. </w:t>
      </w:r>
    </w:p>
    <w:p w14:paraId="7FA2B39B" w14:textId="77777777" w:rsidR="0013359F" w:rsidRPr="000E3C7F" w:rsidRDefault="0013359F" w:rsidP="000E3C7F">
      <w:pPr>
        <w:pStyle w:val="ListParagraph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60CB70B6" w14:textId="0480EAB3" w:rsidR="008026FF" w:rsidRPr="000E3C7F" w:rsidRDefault="00000000" w:rsidP="0013359F">
      <w:pPr>
        <w:pStyle w:val="ListParagraph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28" w:history="1">
        <w:r w:rsidR="008026FF" w:rsidRPr="004611D6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 xml:space="preserve">Estudio de simulación y análisis de la distribución discreta invertida de </w:t>
        </w:r>
        <w:proofErr w:type="spellStart"/>
        <w:r w:rsidR="008026FF" w:rsidRPr="004611D6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Kumaraswamy</w:t>
        </w:r>
        <w:proofErr w:type="spellEnd"/>
      </w:hyperlink>
      <w:r w:rsidR="008026F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</w:t>
      </w:r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 Daniel Felipe Villa Rengifo y Freddy Hernández-Barajas. </w:t>
      </w:r>
    </w:p>
    <w:p w14:paraId="799E2A94" w14:textId="77777777" w:rsidR="0013359F" w:rsidRPr="000E3C7F" w:rsidRDefault="0013359F" w:rsidP="000E3C7F">
      <w:pPr>
        <w:pStyle w:val="ListParagraph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5421E73F" w14:textId="34053C8E" w:rsidR="008026FF" w:rsidRPr="000E3C7F" w:rsidRDefault="00000000" w:rsidP="0013359F">
      <w:pPr>
        <w:pStyle w:val="ListParagraph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29" w:history="1">
        <w:r w:rsidR="008026FF" w:rsidRPr="004611D6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Métodos de selección de variables en R para incrementar el poder discriminatorio del Análisis envolvente de datos (DEA)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Andrés Mauricio Gómez, Andrés Mauricio Villegas y Juan G. Villegas.</w:t>
      </w:r>
    </w:p>
    <w:p w14:paraId="5FA7BF52" w14:textId="77777777" w:rsidR="0013359F" w:rsidRPr="000E3C7F" w:rsidRDefault="0013359F" w:rsidP="000E3C7F">
      <w:p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2A13FC03" w14:textId="4C267B54" w:rsidR="0013359F" w:rsidRPr="000E3C7F" w:rsidRDefault="00000000" w:rsidP="00A17231">
      <w:pPr>
        <w:pStyle w:val="ListParagraph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30" w:history="1">
        <w:r w:rsidR="0013359F" w:rsidRPr="004611D6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 xml:space="preserve">Implementación de la distribución Burr </w:t>
        </w:r>
        <w:proofErr w:type="spellStart"/>
        <w:r w:rsidR="0013359F" w:rsidRPr="004611D6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Hatke</w:t>
        </w:r>
        <w:proofErr w:type="spellEnd"/>
        <w:r w:rsidR="0013359F" w:rsidRPr="004611D6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 xml:space="preserve"> para evaluar el proceso de estimación de parámetros en datos sobre dispersos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Valentina Hurtado Sepúlveda y Freddy Hernández-Barajas.</w:t>
      </w:r>
    </w:p>
    <w:p w14:paraId="0C327D99" w14:textId="77777777" w:rsidR="0013359F" w:rsidRPr="000E3C7F" w:rsidRDefault="0013359F" w:rsidP="000E3C7F">
      <w:pPr>
        <w:pStyle w:val="ListParagraph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0FAA0E56" w14:textId="5F557526" w:rsidR="008026FF" w:rsidRPr="000E3C7F" w:rsidRDefault="00000000" w:rsidP="00A17231">
      <w:pPr>
        <w:pStyle w:val="ListParagraph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31" w:history="1">
        <w:r w:rsidR="008026FF" w:rsidRPr="004611D6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Her</w:t>
        </w:r>
        <w:r w:rsidR="0013359F" w:rsidRPr="004611D6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r</w:t>
        </w:r>
        <w:r w:rsidR="008026FF" w:rsidRPr="004611D6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amientas Matemáticas para el Análisis de Actividad Física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Oscar Eduardo Martínez Castiblanco.</w:t>
      </w:r>
    </w:p>
    <w:p w14:paraId="2CE7A22E" w14:textId="77777777" w:rsidR="0013359F" w:rsidRPr="000E3C7F" w:rsidRDefault="0013359F" w:rsidP="000E3C7F">
      <w:p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213EFA97" w14:textId="1E83AE5D" w:rsidR="008026FF" w:rsidRPr="000E3C7F" w:rsidRDefault="00000000" w:rsidP="0013359F">
      <w:pPr>
        <w:pStyle w:val="ListParagraph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32" w:history="1">
        <w:r w:rsidR="008026FF" w:rsidRPr="004611D6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Analítica descriptiva de la evaluación de desempeño financiero de las PYMES individuales en Colombia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Luis Felipe Marulanda, Gloria Lucía Ramírez y Olga Cecilia Usuga-Manco.</w:t>
      </w:r>
    </w:p>
    <w:p w14:paraId="650385A7" w14:textId="77777777" w:rsidR="0013359F" w:rsidRPr="000E3C7F" w:rsidRDefault="0013359F" w:rsidP="000E3C7F">
      <w:pPr>
        <w:pStyle w:val="ListParagraph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00FBD775" w14:textId="0BA07447" w:rsidR="008026FF" w:rsidRPr="000E3C7F" w:rsidRDefault="00000000" w:rsidP="0013359F">
      <w:pPr>
        <w:pStyle w:val="ListParagraph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33" w:history="1">
        <w:r w:rsidR="008026FF" w:rsidRPr="004611D6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Estimaciones espaciales de evapotranspiración multianual usando R para aplicaciones hidrológicas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. Breiner Dan Bastidas Osejo y Laura Ximena Echeverri </w:t>
      </w:r>
      <w:r w:rsidR="000E3C7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Gutiérrez</w:t>
      </w:r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. </w:t>
      </w:r>
    </w:p>
    <w:p w14:paraId="2AA82958" w14:textId="77777777" w:rsidR="0013359F" w:rsidRPr="000E3C7F" w:rsidRDefault="0013359F" w:rsidP="000E3C7F">
      <w:pPr>
        <w:pStyle w:val="ListParagraph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3B690B36" w14:textId="166704FF" w:rsidR="008026FF" w:rsidRPr="000E3C7F" w:rsidRDefault="00000000" w:rsidP="0013359F">
      <w:pPr>
        <w:pStyle w:val="ListParagraph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34" w:history="1">
        <w:r w:rsidR="008026FF" w:rsidRPr="004611D6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Análisis estadístico multivariado aplicado a datos hidrogeológicos usando R: Acuífero Transfronterizo del Amazonas (ATAS) en Leticia – Amazonas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. Laura Ximena Echeverri </w:t>
      </w:r>
      <w:r w:rsidR="000E3C7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Gutiérrez</w:t>
      </w:r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 y Breiner Dan Bastidas Osejo.</w:t>
      </w:r>
    </w:p>
    <w:p w14:paraId="1A9C68CC" w14:textId="77777777" w:rsidR="0013359F" w:rsidRPr="000E3C7F" w:rsidRDefault="0013359F" w:rsidP="000E3C7F">
      <w:pPr>
        <w:pStyle w:val="ListParagraph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2A922A92" w14:textId="5FB4FB84" w:rsidR="008026FF" w:rsidRPr="000E3C7F" w:rsidRDefault="00000000" w:rsidP="0013359F">
      <w:pPr>
        <w:pStyle w:val="ListParagraph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35" w:history="1">
        <w:r w:rsidR="008026FF" w:rsidRPr="004611D6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R Ladies</w:t>
        </w:r>
        <w:r w:rsidR="003A6D77" w:rsidRPr="004611D6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 xml:space="preserve"> Medellín</w:t>
        </w:r>
        <w:r w:rsidR="008026FF" w:rsidRPr="004611D6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 xml:space="preserve"> - Aplicativo Web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Sara Garces Cespedes, Valentina Clavijo Mesa, Stephany Lobo Laguado, Carmen Elena Patino-Rodríguez, Ana Sánchez Henao y Olga Cecilia Usuga-Manco.</w:t>
      </w:r>
    </w:p>
    <w:p w14:paraId="1F1C974C" w14:textId="77777777" w:rsidR="0013359F" w:rsidRPr="000E3C7F" w:rsidRDefault="0013359F" w:rsidP="000E3C7F">
      <w:pPr>
        <w:pStyle w:val="ListParagraph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09C2C8CA" w14:textId="448D0264" w:rsidR="008026FF" w:rsidRPr="000E3C7F" w:rsidRDefault="00000000" w:rsidP="00D42951">
      <w:pPr>
        <w:pStyle w:val="ListParagraph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36" w:history="1">
        <w:r w:rsidR="008026FF" w:rsidRPr="004611D6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Ciencia de datos: salarios bajo la lupa</w:t>
        </w:r>
      </w:hyperlink>
      <w:r w:rsidR="008026F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</w:t>
      </w:r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 Daniela Alcázar, Esteffany Peña y Juliana Rueda.</w:t>
      </w:r>
    </w:p>
    <w:p w14:paraId="3D359ED2" w14:textId="77777777" w:rsidR="0013359F" w:rsidRPr="000E3C7F" w:rsidRDefault="0013359F" w:rsidP="000E3C7F">
      <w:pPr>
        <w:pStyle w:val="ListParagraph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2B86BCF4" w14:textId="41FEB8B4" w:rsidR="008026FF" w:rsidRPr="000E3C7F" w:rsidRDefault="00000000" w:rsidP="0013359F">
      <w:pPr>
        <w:pStyle w:val="ListParagraph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37" w:history="1">
        <w:proofErr w:type="spellStart"/>
        <w:r w:rsidR="008026FF" w:rsidRPr="004611D6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Dashboard</w:t>
        </w:r>
        <w:proofErr w:type="spellEnd"/>
        <w:r w:rsidR="008026FF" w:rsidRPr="004611D6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 xml:space="preserve"> para la visualización de las variables que afectan la confiabilidad y la eficiencia en la operación de patinetas eléctricas</w:t>
        </w:r>
      </w:hyperlink>
      <w:r w:rsidR="008026F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</w:t>
      </w:r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 José Luis Osorio Ariza, Carmen Elena Patino-Rodríguez, Fernando Guevara-Carazas, Freddy Hernández-Barajas, Olga Cecilia Usuga-Manco.</w:t>
      </w:r>
    </w:p>
    <w:p w14:paraId="323B3BE8" w14:textId="77777777" w:rsidR="0013359F" w:rsidRPr="000E3C7F" w:rsidRDefault="0013359F" w:rsidP="000E3C7F">
      <w:pPr>
        <w:pStyle w:val="ListParagraph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34B5F407" w14:textId="6C80F4D1" w:rsidR="008026FF" w:rsidRPr="000E3C7F" w:rsidRDefault="00000000" w:rsidP="0013359F">
      <w:pPr>
        <w:pStyle w:val="ListParagraph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38" w:history="1">
        <w:r w:rsidR="008026FF" w:rsidRPr="004611D6">
          <w:rPr>
            <w:rStyle w:val="Hyperlink"/>
            <w:rFonts w:ascii="Book Antiqua" w:eastAsia="Times New Roman" w:hAnsi="Book Antiqua" w:cs="Segoe UI"/>
            <w:kern w:val="0"/>
            <w:lang w:eastAsia="es-MX"/>
            <w14:ligatures w14:val="none"/>
          </w:rPr>
          <w:t>Análisis descriptivo de las variables que afectan el tiempo de vida remanente en la operación de elementos críticos de bicicletas eléctricas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Laura Herrera Giraldo, Alexander Amaya León, Carmen Elena Patino-Rodríguez, Olga Cecilia Usuga-Manco, Fernando Guevara-Carazas y Freddy Hernández-Barajas.</w:t>
      </w:r>
    </w:p>
    <w:p w14:paraId="7A52967E" w14:textId="77777777" w:rsidR="008026FF" w:rsidRPr="000E3C7F" w:rsidRDefault="008026FF" w:rsidP="008026FF">
      <w:pPr>
        <w:pStyle w:val="ListParagrap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sectPr w:rsidR="008026FF" w:rsidRPr="000E3C7F">
      <w:headerReference w:type="default" r:id="rId39"/>
      <w:footerReference w:type="default" r:id="rId40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0CCFA" w14:textId="77777777" w:rsidR="00810461" w:rsidRDefault="00810461" w:rsidP="00B6355A">
      <w:r>
        <w:separator/>
      </w:r>
    </w:p>
  </w:endnote>
  <w:endnote w:type="continuationSeparator" w:id="0">
    <w:p w14:paraId="0BE43ED1" w14:textId="77777777" w:rsidR="00810461" w:rsidRDefault="00810461" w:rsidP="00B635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EA96F" w14:textId="635B795B" w:rsidR="00B6355A" w:rsidRDefault="00B6355A">
    <w:pPr>
      <w:pStyle w:val="Footer"/>
    </w:pPr>
  </w:p>
  <w:p w14:paraId="0CA37524" w14:textId="1AF2BADC" w:rsidR="00B6355A" w:rsidRDefault="00B635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9BCA9" w14:textId="77777777" w:rsidR="00810461" w:rsidRDefault="00810461" w:rsidP="00B6355A">
      <w:r>
        <w:separator/>
      </w:r>
    </w:p>
  </w:footnote>
  <w:footnote w:type="continuationSeparator" w:id="0">
    <w:p w14:paraId="596BD2A6" w14:textId="77777777" w:rsidR="00810461" w:rsidRDefault="00810461" w:rsidP="00B635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91096" w14:textId="4AC8DC10" w:rsidR="00B6355A" w:rsidRPr="004611D6" w:rsidRDefault="00B6355A" w:rsidP="00B6355A">
    <w:pPr>
      <w:pStyle w:val="Header"/>
      <w:jc w:val="right"/>
      <w:rPr>
        <w:rFonts w:ascii="Book Antiqua" w:hAnsi="Book Antiqua"/>
      </w:rPr>
    </w:pPr>
    <w:r w:rsidRPr="004611D6">
      <w:rPr>
        <w:rFonts w:ascii="Book Antiqua" w:hAnsi="Book Antiqua"/>
      </w:rPr>
      <w:t xml:space="preserve">Memorias R Day </w:t>
    </w:r>
  </w:p>
  <w:p w14:paraId="5BA2DAE3" w14:textId="7313F863" w:rsidR="00B6355A" w:rsidRPr="004611D6" w:rsidRDefault="00B6355A" w:rsidP="00B6355A">
    <w:pPr>
      <w:pStyle w:val="Header"/>
      <w:jc w:val="right"/>
      <w:rPr>
        <w:rFonts w:ascii="Book Antiqua" w:hAnsi="Book Antiqua"/>
      </w:rPr>
    </w:pPr>
    <w:r w:rsidRPr="004611D6">
      <w:rPr>
        <w:rFonts w:ascii="Book Antiqua" w:hAnsi="Book Antiqua"/>
      </w:rPr>
      <w:t>Segundo encuentro nacional de usuarios de R</w:t>
    </w:r>
  </w:p>
  <w:p w14:paraId="62D051CE" w14:textId="541165BA" w:rsidR="00B6355A" w:rsidRPr="004611D6" w:rsidRDefault="00B6355A" w:rsidP="00B6355A">
    <w:pPr>
      <w:pStyle w:val="Header"/>
      <w:jc w:val="right"/>
      <w:rPr>
        <w:rFonts w:ascii="Book Antiqua" w:hAnsi="Book Antiqua"/>
      </w:rPr>
    </w:pPr>
    <w:r w:rsidRPr="004611D6">
      <w:rPr>
        <w:rFonts w:ascii="Book Antiqua" w:hAnsi="Book Antiqua"/>
      </w:rPr>
      <w:t>Medellín, Antioquia, Colombia – 24 de noviembre de 2023</w:t>
    </w:r>
  </w:p>
  <w:p w14:paraId="39E4A942" w14:textId="77777777" w:rsidR="00B6355A" w:rsidRDefault="00B635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B073E9"/>
    <w:multiLevelType w:val="hybridMultilevel"/>
    <w:tmpl w:val="F970DD26"/>
    <w:lvl w:ilvl="0" w:tplc="080A000F">
      <w:start w:val="1"/>
      <w:numFmt w:val="decimal"/>
      <w:lvlText w:val="%1."/>
      <w:lvlJc w:val="left"/>
      <w:pPr>
        <w:ind w:left="360" w:hanging="360"/>
      </w:pPr>
    </w:lvl>
    <w:lvl w:ilvl="1" w:tplc="080A0019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405145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tzQ2NbcwtbQ0NDZX0lEKTi0uzszPAykwrAUAwfoIlSwAAAA="/>
  </w:docVars>
  <w:rsids>
    <w:rsidRoot w:val="00930AC5"/>
    <w:rsid w:val="0006553E"/>
    <w:rsid w:val="000B1A62"/>
    <w:rsid w:val="000E3C7F"/>
    <w:rsid w:val="000F3398"/>
    <w:rsid w:val="00110DAF"/>
    <w:rsid w:val="0013359F"/>
    <w:rsid w:val="001F25D7"/>
    <w:rsid w:val="00202C27"/>
    <w:rsid w:val="00312203"/>
    <w:rsid w:val="003A6D77"/>
    <w:rsid w:val="004611D6"/>
    <w:rsid w:val="00622DC3"/>
    <w:rsid w:val="00647B3B"/>
    <w:rsid w:val="008026FF"/>
    <w:rsid w:val="00810461"/>
    <w:rsid w:val="00930AC5"/>
    <w:rsid w:val="009A1C03"/>
    <w:rsid w:val="00B43CE4"/>
    <w:rsid w:val="00B6355A"/>
    <w:rsid w:val="00C5746B"/>
    <w:rsid w:val="00CD2B00"/>
    <w:rsid w:val="00FA5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671640E"/>
  <w15:chartTrackingRefBased/>
  <w15:docId w15:val="{D2AED9B9-7836-9B4A-9137-445003FE5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CO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930AC5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s-MX"/>
      <w14:ligatures w14:val="none"/>
    </w:rPr>
  </w:style>
  <w:style w:type="character" w:customStyle="1" w:styleId="normaltextrun">
    <w:name w:val="normaltextrun"/>
    <w:basedOn w:val="DefaultParagraphFont"/>
    <w:rsid w:val="00930AC5"/>
  </w:style>
  <w:style w:type="character" w:customStyle="1" w:styleId="eop">
    <w:name w:val="eop"/>
    <w:basedOn w:val="DefaultParagraphFont"/>
    <w:rsid w:val="00930AC5"/>
  </w:style>
  <w:style w:type="character" w:customStyle="1" w:styleId="apple-converted-space">
    <w:name w:val="apple-converted-space"/>
    <w:basedOn w:val="DefaultParagraphFont"/>
    <w:rsid w:val="00930AC5"/>
  </w:style>
  <w:style w:type="character" w:styleId="Emphasis">
    <w:name w:val="Emphasis"/>
    <w:basedOn w:val="DefaultParagraphFont"/>
    <w:uiPriority w:val="20"/>
    <w:qFormat/>
    <w:rsid w:val="00930AC5"/>
    <w:rPr>
      <w:i/>
      <w:iCs/>
    </w:rPr>
  </w:style>
  <w:style w:type="character" w:styleId="Hyperlink">
    <w:name w:val="Hyperlink"/>
    <w:basedOn w:val="DefaultParagraphFont"/>
    <w:uiPriority w:val="99"/>
    <w:unhideWhenUsed/>
    <w:rsid w:val="00930AC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0AC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026F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E3C7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6355A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355A"/>
  </w:style>
  <w:style w:type="paragraph" w:styleId="Footer">
    <w:name w:val="footer"/>
    <w:basedOn w:val="Normal"/>
    <w:link w:val="FooterChar"/>
    <w:uiPriority w:val="99"/>
    <w:unhideWhenUsed/>
    <w:rsid w:val="00B6355A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35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69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92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8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66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5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75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4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5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0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0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5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2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7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1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0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5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9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1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34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7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1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1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5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1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1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7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0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1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0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9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3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5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5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6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0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4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fhernanb@unal.edu.co" TargetMode="External"/><Relationship Id="rId18" Type="http://schemas.openxmlformats.org/officeDocument/2006/relationships/hyperlink" Target="https://github.com/rday-colombia/Memorias_RDay_2023/blob/main/Ocampo%2C%20Mora%CC%81n%2C%20Montoya%20%26%20Gaviria%20(2023).pdf" TargetMode="External"/><Relationship Id="rId26" Type="http://schemas.openxmlformats.org/officeDocument/2006/relationships/hyperlink" Target="https://github.com/rday-colombia/Memorias_RDay_2023/blob/main/Blando%CC%81n%20%26%20Herna%CC%81ndez%20(2023).pdf" TargetMode="External"/><Relationship Id="rId39" Type="http://schemas.openxmlformats.org/officeDocument/2006/relationships/header" Target="header1.xml"/><Relationship Id="rId21" Type="http://schemas.openxmlformats.org/officeDocument/2006/relationships/hyperlink" Target="https://github.com/rday-colombia/Memorias_RDay_2023/blob/main/Go%CC%81mez%2C%20Garci%CC%81a%2C%20A%CC%81rias%2C%20Estrada%2C%20Cardona%2C%20Trujillo%20%26%20Porras%20(2023).pdf" TargetMode="External"/><Relationship Id="rId34" Type="http://schemas.openxmlformats.org/officeDocument/2006/relationships/hyperlink" Target="https://github.com/rday-colombia/Memorias_RDay_2023/blob/main/Echeverri%20%26%20Bastidas(2023)%20.pdf" TargetMode="External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mailto:fhernanb@unal.edu.co" TargetMode="External"/><Relationship Id="rId20" Type="http://schemas.openxmlformats.org/officeDocument/2006/relationships/hyperlink" Target="https://github.com/rday-colombia/Memorias_RDay_2023/blob/main/Hoyos%2C%20Rui%CC%81z%20%26%20Hoyos%20(2023).pdf" TargetMode="External"/><Relationship Id="rId29" Type="http://schemas.openxmlformats.org/officeDocument/2006/relationships/hyperlink" Target="https://github.com/rday-colombia/Memorias_RDay_2023/blob/main/Go%CC%81mez%2C%20Villegas%20%26%20Villegas%20(2023).pdf" TargetMode="External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github.com/rday-colombia/Memorias_RDay_2023/blob/main/Rodri%CC%81guez%20%26%20Lo%CC%81pez%20(2023).pdf" TargetMode="External"/><Relationship Id="rId32" Type="http://schemas.openxmlformats.org/officeDocument/2006/relationships/hyperlink" Target="https://github.com/rday-colombia/Memorias_RDay_2023/blob/main/Marulanda%2C%20Rami%CC%81rez%20%26%20Usuga%20(2023).pdf" TargetMode="External"/><Relationship Id="rId37" Type="http://schemas.openxmlformats.org/officeDocument/2006/relationships/hyperlink" Target="https://github.com/rday-colombia/Memorias_RDay_2023/blob/main/Osorio%2C%20Patin%CC%83o%2C%20Guevara%2C%20Herna%CC%81ndez%20%26%20Usuga%20(2023).pdf" TargetMode="External"/><Relationship Id="rId40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olga.usuga@udea.edu.co" TargetMode="External"/><Relationship Id="rId23" Type="http://schemas.openxmlformats.org/officeDocument/2006/relationships/hyperlink" Target="https://github.com/rday-colombia/Memorias_RDay_2023/blob/main/Gaviria%2C%20Gonza%CC%81lez%20%26%20Villa%20(2023).pdf" TargetMode="External"/><Relationship Id="rId28" Type="http://schemas.openxmlformats.org/officeDocument/2006/relationships/hyperlink" Target="https://github.com/rday-colombia/Memorias_RDay_2023/blob/main/Villa%20%26%20Herna%CC%81ndez%20(2023).pdf" TargetMode="External"/><Relationship Id="rId36" Type="http://schemas.openxmlformats.org/officeDocument/2006/relationships/hyperlink" Target="https://github.com/rday-colombia/Memorias_RDay_2023/blob/main/Alca%CC%81zar%2C%20Pen%CC%83a%20%26%20Rueda%20(2023).pdf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s://github.com/rday-colombia/Memorias_RDay_2023/blob/main/Estrada%2C%20Garci%CC%81a%20%26%20Hincapie%20(2023).pdf" TargetMode="External"/><Relationship Id="rId31" Type="http://schemas.openxmlformats.org/officeDocument/2006/relationships/hyperlink" Target="https://github.com/rday-colombia/Memorias_RDay_2023/blob/main/Marti%CC%81nez(2023)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mailto:olga.usuga@udea.edu.co" TargetMode="External"/><Relationship Id="rId22" Type="http://schemas.openxmlformats.org/officeDocument/2006/relationships/hyperlink" Target="https://github.com/rday-colombia/Memorias_RDay_2023/blob/main/Barco%20%26%20Estrada%20(2023).pdf" TargetMode="External"/><Relationship Id="rId27" Type="http://schemas.openxmlformats.org/officeDocument/2006/relationships/hyperlink" Target="https://github.com/rday-colombia/Memorias_RDay_2023/blob/main/Alca%CC%81zar%2C%20Molina%2C%20Arenas%20%26%20Villegas%20(2023).pdf" TargetMode="External"/><Relationship Id="rId30" Type="http://schemas.openxmlformats.org/officeDocument/2006/relationships/hyperlink" Target="https://github.com/rday-colombia/Memorias_RDay_2023/blob/main/Hurtado%20%26%20Herna%CC%81ndez%20(2023).pdf" TargetMode="External"/><Relationship Id="rId35" Type="http://schemas.openxmlformats.org/officeDocument/2006/relationships/hyperlink" Target="https://github.com/rday-colombia/Memorias_RDay_2023/blob/main/Garces%2C%20Clavijo%2C%20Lobo%2C%20Patin%CC%83o%2CSa%CC%81nchez%20%26%20Usuga%20(2023).pdf" TargetMode="Externa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hyperlink" Target="mailto:olga.usuga@udea.edu.co" TargetMode="External"/><Relationship Id="rId17" Type="http://schemas.openxmlformats.org/officeDocument/2006/relationships/hyperlink" Target="mailto:valentina.clavijo@udea.edu.co" TargetMode="External"/><Relationship Id="rId25" Type="http://schemas.openxmlformats.org/officeDocument/2006/relationships/hyperlink" Target="https://github.com/rday-colombia/Memorias_RDay_2023/blob/main/Rodri%CC%81guez%20%26%20Pallares%20(2023).pdf" TargetMode="External"/><Relationship Id="rId33" Type="http://schemas.openxmlformats.org/officeDocument/2006/relationships/hyperlink" Target="https://github.com/rday-colombia/Memorias_RDay_2023/blob/main/Bastidas%20%26%20Echeverri%20(2023).pdf" TargetMode="External"/><Relationship Id="rId38" Type="http://schemas.openxmlformats.org/officeDocument/2006/relationships/hyperlink" Target="https://github.com/rday-colombia/Memorias_RDay_2023/blob/main/Herrera%2C%20Amaya%2C%20Patin%CC%83o%2C%20Usuga%2C%20Guevara%20%26%20Herna%CC%81ndez%20(2023).pdf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1502</Words>
  <Characters>826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CECILIA USUGA MANCO</dc:creator>
  <cp:keywords/>
  <dc:description/>
  <cp:lastModifiedBy>Freddy Hernandez</cp:lastModifiedBy>
  <cp:revision>11</cp:revision>
  <cp:lastPrinted>2023-12-15T02:03:00Z</cp:lastPrinted>
  <dcterms:created xsi:type="dcterms:W3CDTF">2023-12-14T02:16:00Z</dcterms:created>
  <dcterms:modified xsi:type="dcterms:W3CDTF">2023-12-15T02:04:00Z</dcterms:modified>
</cp:coreProperties>
</file>